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6C58" w14:textId="02BACB5F" w:rsidR="001C4710" w:rsidRPr="00CD7D81" w:rsidRDefault="007D43B2" w:rsidP="00FD75D3">
      <w:pPr>
        <w:ind w:left="-993"/>
        <w:rPr>
          <w:b/>
          <w:bCs/>
        </w:rPr>
      </w:pPr>
      <w:r w:rsidRPr="00CD7D81">
        <w:rPr>
          <w:b/>
          <w:bCs/>
        </w:rPr>
        <w:t>Applied Maths and Graphics Functional Checklist for your Graphics Application</w:t>
      </w:r>
      <w:r w:rsidR="008B061B">
        <w:rPr>
          <w:b/>
          <w:bCs/>
        </w:rPr>
        <w:t xml:space="preserve"> (year 2021-2022)</w:t>
      </w:r>
    </w:p>
    <w:p w14:paraId="577C24D1" w14:textId="7606FE2D" w:rsidR="007D43B2" w:rsidRDefault="00CD7D81" w:rsidP="00FD75D3">
      <w:pPr>
        <w:ind w:left="-993"/>
      </w:pPr>
      <w:r>
        <w:t xml:space="preserve">Name: </w:t>
      </w:r>
      <w:r w:rsidR="000C5687">
        <w:t>Hugo Castro (N0936926)</w:t>
      </w:r>
    </w:p>
    <w:p w14:paraId="5B81D033" w14:textId="1374307D"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Conf column</w:t>
      </w:r>
    </w:p>
    <w:tbl>
      <w:tblPr>
        <w:tblStyle w:val="TableGrid"/>
        <w:tblpPr w:leftFromText="180" w:rightFromText="180" w:vertAnchor="page" w:horzAnchor="margin" w:tblpXSpec="center" w:tblpY="3534"/>
        <w:tblW w:w="10060" w:type="dxa"/>
        <w:tblLayout w:type="fixed"/>
        <w:tblLook w:val="04A0" w:firstRow="1" w:lastRow="0" w:firstColumn="1" w:lastColumn="0" w:noHBand="0" w:noVBand="1"/>
      </w:tblPr>
      <w:tblGrid>
        <w:gridCol w:w="1271"/>
        <w:gridCol w:w="3969"/>
        <w:gridCol w:w="1134"/>
        <w:gridCol w:w="851"/>
        <w:gridCol w:w="2126"/>
        <w:gridCol w:w="709"/>
      </w:tblGrid>
      <w:tr w:rsidR="006E64E8" w14:paraId="2C7F8D93" w14:textId="2B6E7A6E" w:rsidTr="006E64E8">
        <w:trPr>
          <w:trHeight w:val="606"/>
        </w:trPr>
        <w:tc>
          <w:tcPr>
            <w:tcW w:w="1271" w:type="dxa"/>
            <w:shd w:val="clear" w:color="auto" w:fill="D9D9D9" w:themeFill="background1" w:themeFillShade="D9"/>
          </w:tcPr>
          <w:p w14:paraId="0C18E4FB" w14:textId="40E23DCD" w:rsidR="006E64E8" w:rsidRDefault="006E64E8" w:rsidP="00CB7BB5">
            <w:r>
              <w:t>Rough Mark Category</w:t>
            </w:r>
          </w:p>
        </w:tc>
        <w:tc>
          <w:tcPr>
            <w:tcW w:w="3969" w:type="dxa"/>
            <w:shd w:val="clear" w:color="auto" w:fill="D9D9D9" w:themeFill="background1" w:themeFillShade="D9"/>
          </w:tcPr>
          <w:p w14:paraId="32153179" w14:textId="77777777" w:rsidR="006E64E8" w:rsidRDefault="006E64E8" w:rsidP="00CB7BB5">
            <w:r>
              <w:t>Feature category: Images</w:t>
            </w:r>
          </w:p>
        </w:tc>
        <w:tc>
          <w:tcPr>
            <w:tcW w:w="1134" w:type="dxa"/>
            <w:shd w:val="clear" w:color="auto" w:fill="D9D9D9" w:themeFill="background1" w:themeFillShade="D9"/>
          </w:tcPr>
          <w:p w14:paraId="6AF07922" w14:textId="79A3AF5D" w:rsidR="006E64E8" w:rsidRDefault="00903D0F" w:rsidP="00CB7BB5">
            <w:r>
              <w:t>Relevant</w:t>
            </w:r>
            <w:r w:rsidR="006E64E8">
              <w:t xml:space="preserve"> Unit on NOW</w:t>
            </w:r>
          </w:p>
        </w:tc>
        <w:tc>
          <w:tcPr>
            <w:tcW w:w="851" w:type="dxa"/>
            <w:shd w:val="clear" w:color="auto" w:fill="D9D9D9" w:themeFill="background1" w:themeFillShade="D9"/>
          </w:tcPr>
          <w:p w14:paraId="7217C2F3" w14:textId="3FDBB661" w:rsidR="006E64E8" w:rsidRDefault="006E64E8" w:rsidP="00CB7BB5">
            <w:r>
              <w:t>Exists?</w:t>
            </w:r>
          </w:p>
        </w:tc>
        <w:tc>
          <w:tcPr>
            <w:tcW w:w="2126" w:type="dxa"/>
            <w:shd w:val="clear" w:color="auto" w:fill="D9D9D9" w:themeFill="background1" w:themeFillShade="D9"/>
          </w:tcPr>
          <w:p w14:paraId="149ED5DF" w14:textId="77777777" w:rsidR="006E64E8" w:rsidRDefault="006E64E8" w:rsidP="00CB7BB5">
            <w:r>
              <w:t>Access Tips</w:t>
            </w:r>
          </w:p>
        </w:tc>
        <w:tc>
          <w:tcPr>
            <w:tcW w:w="709" w:type="dxa"/>
            <w:shd w:val="clear" w:color="auto" w:fill="D9D9D9" w:themeFill="background1" w:themeFillShade="D9"/>
          </w:tcPr>
          <w:p w14:paraId="485B8C27" w14:textId="5B2519D0" w:rsidR="006E64E8" w:rsidRDefault="006E64E8" w:rsidP="00CB7BB5">
            <w:r>
              <w:t>Conf</w:t>
            </w:r>
          </w:p>
        </w:tc>
      </w:tr>
      <w:tr w:rsidR="006E64E8" w14:paraId="4013EA23" w14:textId="7B1C84DD" w:rsidTr="006E64E8">
        <w:trPr>
          <w:trHeight w:val="606"/>
        </w:trPr>
        <w:tc>
          <w:tcPr>
            <w:tcW w:w="1271" w:type="dxa"/>
          </w:tcPr>
          <w:p w14:paraId="346717C5" w14:textId="179D5C7D" w:rsidR="006E64E8" w:rsidRPr="00CD7D81" w:rsidRDefault="006E64E8" w:rsidP="00CB7BB5">
            <w:pPr>
              <w:rPr>
                <w:sz w:val="18"/>
                <w:szCs w:val="18"/>
              </w:rPr>
            </w:pPr>
            <w:r w:rsidRPr="00CD7D81">
              <w:rPr>
                <w:sz w:val="18"/>
                <w:szCs w:val="18"/>
              </w:rPr>
              <w:t>3rd</w:t>
            </w:r>
          </w:p>
        </w:tc>
        <w:tc>
          <w:tcPr>
            <w:tcW w:w="3969" w:type="dxa"/>
          </w:tcPr>
          <w:p w14:paraId="7207B276" w14:textId="48CDAED3" w:rsidR="006E64E8" w:rsidRDefault="006E64E8" w:rsidP="00CB7BB5">
            <w:r w:rsidRPr="002F1084">
              <w:t xml:space="preserve">Load and </w:t>
            </w:r>
            <w:r>
              <w:t>show</w:t>
            </w:r>
            <w:r w:rsidRPr="002F1084">
              <w:t xml:space="preserve"> image</w:t>
            </w:r>
            <w:r>
              <w:t xml:space="preserve"> from file using basic Processing</w:t>
            </w:r>
          </w:p>
        </w:tc>
        <w:tc>
          <w:tcPr>
            <w:tcW w:w="1134" w:type="dxa"/>
          </w:tcPr>
          <w:p w14:paraId="64B9D12A" w14:textId="58A3254B" w:rsidR="006E64E8" w:rsidRDefault="00D33521" w:rsidP="00CB7BB5">
            <w:r>
              <w:t>1,</w:t>
            </w:r>
            <w:r w:rsidR="006E64E8">
              <w:t>3</w:t>
            </w:r>
          </w:p>
        </w:tc>
        <w:tc>
          <w:tcPr>
            <w:tcW w:w="851" w:type="dxa"/>
          </w:tcPr>
          <w:p w14:paraId="2C56472A" w14:textId="255D4675" w:rsidR="006E64E8" w:rsidRDefault="00B93936" w:rsidP="00CB7BB5">
            <w:r>
              <w:t>X</w:t>
            </w:r>
          </w:p>
        </w:tc>
        <w:tc>
          <w:tcPr>
            <w:tcW w:w="2126" w:type="dxa"/>
          </w:tcPr>
          <w:p w14:paraId="04F4D820" w14:textId="742D8E60" w:rsidR="006E64E8" w:rsidRDefault="00B93936" w:rsidP="00CB7BB5">
            <w:r>
              <w:t>The user can click on the load image button. This image will then be loaded into the application.</w:t>
            </w:r>
            <w:r w:rsidR="00F544EB">
              <w:t xml:space="preserve"> Clicking on the Image button will then allow the user to drag the image size to the desired dimensions.</w:t>
            </w:r>
          </w:p>
        </w:tc>
        <w:tc>
          <w:tcPr>
            <w:tcW w:w="709" w:type="dxa"/>
          </w:tcPr>
          <w:p w14:paraId="1022042E" w14:textId="77777777" w:rsidR="006E64E8" w:rsidRDefault="006E64E8" w:rsidP="00CB7BB5"/>
        </w:tc>
      </w:tr>
      <w:tr w:rsidR="006E64E8" w14:paraId="79DF9942" w14:textId="04070FCA" w:rsidTr="006E64E8">
        <w:trPr>
          <w:trHeight w:val="606"/>
        </w:trPr>
        <w:tc>
          <w:tcPr>
            <w:tcW w:w="1271" w:type="dxa"/>
          </w:tcPr>
          <w:p w14:paraId="570A287D" w14:textId="77777777" w:rsidR="006E64E8" w:rsidRPr="00CD7D81" w:rsidRDefault="006E64E8" w:rsidP="00CB7BB5">
            <w:pPr>
              <w:rPr>
                <w:sz w:val="18"/>
                <w:szCs w:val="18"/>
              </w:rPr>
            </w:pPr>
            <w:r w:rsidRPr="00CD7D81">
              <w:rPr>
                <w:sz w:val="18"/>
                <w:szCs w:val="18"/>
              </w:rPr>
              <w:t>3rd- Mid 2.2</w:t>
            </w:r>
          </w:p>
        </w:tc>
        <w:tc>
          <w:tcPr>
            <w:tcW w:w="3969" w:type="dxa"/>
          </w:tcPr>
          <w:p w14:paraId="3BC03334" w14:textId="75F934B7" w:rsidR="006E64E8" w:rsidRDefault="006E64E8" w:rsidP="00CB7BB5">
            <w:r>
              <w:t>Basic RGB manipulation of image – e.g. convert a colour image to a black-and-white</w:t>
            </w:r>
            <w:r w:rsidRPr="002F1084">
              <w:t xml:space="preserve"> </w:t>
            </w:r>
            <w:r>
              <w:t>or</w:t>
            </w:r>
            <w:r w:rsidRPr="002F1084">
              <w:t xml:space="preserve"> greyscale versions of the image</w:t>
            </w:r>
          </w:p>
        </w:tc>
        <w:tc>
          <w:tcPr>
            <w:tcW w:w="1134" w:type="dxa"/>
          </w:tcPr>
          <w:p w14:paraId="00838EEB" w14:textId="579A3604" w:rsidR="006E64E8" w:rsidRDefault="00D33521" w:rsidP="00CB7BB5">
            <w:r>
              <w:t>1,</w:t>
            </w:r>
            <w:r w:rsidR="009C21C8">
              <w:t>2,</w:t>
            </w:r>
            <w:r w:rsidR="006E64E8">
              <w:t>3</w:t>
            </w:r>
          </w:p>
        </w:tc>
        <w:tc>
          <w:tcPr>
            <w:tcW w:w="851" w:type="dxa"/>
          </w:tcPr>
          <w:p w14:paraId="57792C07" w14:textId="66A12FEB" w:rsidR="006E64E8" w:rsidRDefault="0097571D" w:rsidP="00CB7BB5">
            <w:r>
              <w:t>X</w:t>
            </w:r>
          </w:p>
        </w:tc>
        <w:tc>
          <w:tcPr>
            <w:tcW w:w="2126" w:type="dxa"/>
          </w:tcPr>
          <w:p w14:paraId="5E9AF616" w14:textId="72236BE0" w:rsidR="006E64E8" w:rsidRDefault="0097571D" w:rsidP="00CB7BB5">
            <w:r>
              <w:t>The user can click on the Grayscale button which changes the select image into Grayscale. NOTE: An image must be loaded and drawn before any photo manipulation can take place</w:t>
            </w:r>
          </w:p>
        </w:tc>
        <w:tc>
          <w:tcPr>
            <w:tcW w:w="709" w:type="dxa"/>
          </w:tcPr>
          <w:p w14:paraId="1DF558E7" w14:textId="2EF419F2" w:rsidR="006E64E8" w:rsidRDefault="006E64E8" w:rsidP="00CB7BB5"/>
        </w:tc>
      </w:tr>
      <w:tr w:rsidR="006E64E8" w14:paraId="45C7F688" w14:textId="77777777" w:rsidTr="006E64E8">
        <w:trPr>
          <w:trHeight w:val="631"/>
        </w:trPr>
        <w:tc>
          <w:tcPr>
            <w:tcW w:w="1271" w:type="dxa"/>
          </w:tcPr>
          <w:p w14:paraId="1A2EC09F" w14:textId="0AFCDC90" w:rsidR="006E64E8" w:rsidRPr="00CD7D81" w:rsidRDefault="006E64E8" w:rsidP="00CB7BB5">
            <w:pPr>
              <w:rPr>
                <w:sz w:val="18"/>
                <w:szCs w:val="18"/>
              </w:rPr>
            </w:pPr>
            <w:r>
              <w:rPr>
                <w:sz w:val="18"/>
                <w:szCs w:val="18"/>
              </w:rPr>
              <w:t>Mid 2.2- High 2.1</w:t>
            </w:r>
          </w:p>
        </w:tc>
        <w:tc>
          <w:tcPr>
            <w:tcW w:w="3969" w:type="dxa"/>
          </w:tcPr>
          <w:p w14:paraId="0EA04B83" w14:textId="59399DD7" w:rsidR="006E64E8" w:rsidRDefault="006E64E8" w:rsidP="002A797A">
            <w:r>
              <w:t>Implement separate input and output image, so images can be manipulated and returned to their original state</w:t>
            </w:r>
          </w:p>
        </w:tc>
        <w:tc>
          <w:tcPr>
            <w:tcW w:w="1134" w:type="dxa"/>
          </w:tcPr>
          <w:p w14:paraId="0EFC52D5" w14:textId="72964BC1" w:rsidR="006E64E8" w:rsidRDefault="006E64E8" w:rsidP="00CB7BB5">
            <w:r>
              <w:t>3</w:t>
            </w:r>
          </w:p>
        </w:tc>
        <w:tc>
          <w:tcPr>
            <w:tcW w:w="851" w:type="dxa"/>
          </w:tcPr>
          <w:p w14:paraId="367D9976" w14:textId="583F11AB" w:rsidR="006E64E8" w:rsidRDefault="00E04EA2" w:rsidP="00CB7BB5">
            <w:r>
              <w:t>x</w:t>
            </w:r>
          </w:p>
        </w:tc>
        <w:tc>
          <w:tcPr>
            <w:tcW w:w="2126" w:type="dxa"/>
          </w:tcPr>
          <w:p w14:paraId="0B75188A" w14:textId="31858BBC" w:rsidR="006E64E8" w:rsidRDefault="00907CF9" w:rsidP="00CB7BB5">
            <w:r>
              <w:t xml:space="preserve">Input images can be loaded in via File Dialogues. Image processing is applied by using the LUT tables and the output can be saved. Due to the input and being output being separate. </w:t>
            </w:r>
            <w:r w:rsidR="006E3F5C">
              <w:t>Click</w:t>
            </w:r>
            <w:r>
              <w:t>ing</w:t>
            </w:r>
            <w:r w:rsidR="006E3F5C">
              <w:t xml:space="preserve"> on the Undo changes button will return the image back to their original state.</w:t>
            </w:r>
          </w:p>
        </w:tc>
        <w:tc>
          <w:tcPr>
            <w:tcW w:w="709" w:type="dxa"/>
          </w:tcPr>
          <w:p w14:paraId="263B235A" w14:textId="1C205D8C" w:rsidR="006E64E8" w:rsidRDefault="006E64E8" w:rsidP="00CB7BB5"/>
        </w:tc>
      </w:tr>
      <w:tr w:rsidR="006E64E8" w14:paraId="689BA438" w14:textId="68606950" w:rsidTr="006E64E8">
        <w:trPr>
          <w:trHeight w:val="631"/>
        </w:trPr>
        <w:tc>
          <w:tcPr>
            <w:tcW w:w="1271" w:type="dxa"/>
          </w:tcPr>
          <w:p w14:paraId="12076F11" w14:textId="77777777" w:rsidR="006E64E8" w:rsidRPr="00CD7D81" w:rsidRDefault="006E64E8" w:rsidP="00CB7BB5">
            <w:pPr>
              <w:rPr>
                <w:sz w:val="18"/>
                <w:szCs w:val="18"/>
              </w:rPr>
            </w:pPr>
            <w:r w:rsidRPr="00CD7D81">
              <w:rPr>
                <w:sz w:val="18"/>
                <w:szCs w:val="18"/>
              </w:rPr>
              <w:t>Mid 2.2-High 2.1</w:t>
            </w:r>
          </w:p>
        </w:tc>
        <w:tc>
          <w:tcPr>
            <w:tcW w:w="3969" w:type="dxa"/>
          </w:tcPr>
          <w:p w14:paraId="2A59D0C1" w14:textId="581DEDA3" w:rsidR="006E64E8" w:rsidRDefault="006E64E8" w:rsidP="002A797A">
            <w:r>
              <w:t>Implement</w:t>
            </w:r>
            <w:r w:rsidRPr="00CD6948">
              <w:t xml:space="preserve"> </w:t>
            </w:r>
            <w:r>
              <w:t xml:space="preserve">own </w:t>
            </w:r>
            <w:r w:rsidRPr="00CD6948">
              <w:t>Point Functions </w:t>
            </w:r>
            <w:r>
              <w:t>such as brighten/contrast/invert</w:t>
            </w:r>
            <w:r w:rsidRPr="00CD6948">
              <w:t xml:space="preserve"> </w:t>
            </w:r>
            <w:r>
              <w:t>to manipulate image. More marks for using LUTs.</w:t>
            </w:r>
          </w:p>
        </w:tc>
        <w:tc>
          <w:tcPr>
            <w:tcW w:w="1134" w:type="dxa"/>
          </w:tcPr>
          <w:p w14:paraId="536977A5" w14:textId="0AE52EB1" w:rsidR="006E64E8" w:rsidRDefault="006E64E8" w:rsidP="00CB7BB5">
            <w:r>
              <w:t>4</w:t>
            </w:r>
          </w:p>
        </w:tc>
        <w:tc>
          <w:tcPr>
            <w:tcW w:w="851" w:type="dxa"/>
          </w:tcPr>
          <w:p w14:paraId="52AA3E20" w14:textId="5EBB005A" w:rsidR="006E64E8" w:rsidRDefault="00F3212B" w:rsidP="00CB7BB5">
            <w:r>
              <w:t>x</w:t>
            </w:r>
          </w:p>
        </w:tc>
        <w:tc>
          <w:tcPr>
            <w:tcW w:w="2126" w:type="dxa"/>
          </w:tcPr>
          <w:p w14:paraId="681E2C70" w14:textId="74EDDB42" w:rsidR="006E64E8" w:rsidRDefault="00F3212B" w:rsidP="00CB7BB5">
            <w:r>
              <w:t>The effect menu can be changed to allow for the image to be brightened/darkened/contrast and negative. This uses a LUT table found in the GraphicsApplication processing tab</w:t>
            </w:r>
          </w:p>
        </w:tc>
        <w:tc>
          <w:tcPr>
            <w:tcW w:w="709" w:type="dxa"/>
          </w:tcPr>
          <w:p w14:paraId="55B50245" w14:textId="77777777" w:rsidR="006E64E8" w:rsidRDefault="006E64E8" w:rsidP="00CB7BB5"/>
        </w:tc>
      </w:tr>
      <w:tr w:rsidR="006E64E8" w14:paraId="5191B777" w14:textId="1C24F39A" w:rsidTr="006E64E8">
        <w:trPr>
          <w:trHeight w:val="606"/>
        </w:trPr>
        <w:tc>
          <w:tcPr>
            <w:tcW w:w="1271" w:type="dxa"/>
          </w:tcPr>
          <w:p w14:paraId="35F7E8E3" w14:textId="49A9400E" w:rsidR="006E64E8" w:rsidRPr="00CD7D81" w:rsidRDefault="006E64E8" w:rsidP="00CB7BB5">
            <w:pPr>
              <w:rPr>
                <w:sz w:val="18"/>
                <w:szCs w:val="18"/>
              </w:rPr>
            </w:pPr>
            <w:r>
              <w:rPr>
                <w:sz w:val="18"/>
                <w:szCs w:val="18"/>
              </w:rPr>
              <w:t>Low</w:t>
            </w:r>
            <w:r w:rsidRPr="00CD7D81">
              <w:rPr>
                <w:sz w:val="18"/>
                <w:szCs w:val="18"/>
              </w:rPr>
              <w:t xml:space="preserve"> 2.</w:t>
            </w:r>
            <w:r>
              <w:rPr>
                <w:sz w:val="18"/>
                <w:szCs w:val="18"/>
              </w:rPr>
              <w:t>1</w:t>
            </w:r>
            <w:r w:rsidRPr="00CD7D81">
              <w:rPr>
                <w:sz w:val="18"/>
                <w:szCs w:val="18"/>
              </w:rPr>
              <w:t>-</w:t>
            </w:r>
            <w:r>
              <w:rPr>
                <w:sz w:val="18"/>
                <w:szCs w:val="18"/>
              </w:rPr>
              <w:t>Low 1st</w:t>
            </w:r>
          </w:p>
        </w:tc>
        <w:tc>
          <w:tcPr>
            <w:tcW w:w="3969" w:type="dxa"/>
          </w:tcPr>
          <w:p w14:paraId="6CFD9BA5" w14:textId="4490869C" w:rsidR="006E64E8" w:rsidRDefault="006E64E8" w:rsidP="002A797A">
            <w:r w:rsidRPr="00CD6948">
              <w:t xml:space="preserve">Implement </w:t>
            </w:r>
            <w:r>
              <w:t xml:space="preserve">own </w:t>
            </w:r>
            <w:r w:rsidRPr="00CD6948">
              <w:t>convolution filter</w:t>
            </w:r>
            <w:r>
              <w:t>s</w:t>
            </w:r>
            <w:r w:rsidRPr="00CD6948">
              <w:t xml:space="preserve"> to blur, sharpen and find edges </w:t>
            </w:r>
          </w:p>
        </w:tc>
        <w:tc>
          <w:tcPr>
            <w:tcW w:w="1134" w:type="dxa"/>
          </w:tcPr>
          <w:p w14:paraId="310757E1" w14:textId="153CEE48" w:rsidR="006E64E8" w:rsidRDefault="006E64E8" w:rsidP="00CB7BB5">
            <w:r>
              <w:t>6</w:t>
            </w:r>
          </w:p>
        </w:tc>
        <w:tc>
          <w:tcPr>
            <w:tcW w:w="851" w:type="dxa"/>
          </w:tcPr>
          <w:p w14:paraId="5848FBF5" w14:textId="596770E8" w:rsidR="006E64E8" w:rsidRDefault="006E64E8" w:rsidP="00CB7BB5"/>
        </w:tc>
        <w:tc>
          <w:tcPr>
            <w:tcW w:w="2126" w:type="dxa"/>
          </w:tcPr>
          <w:p w14:paraId="02F6CFE2" w14:textId="77777777" w:rsidR="006E64E8" w:rsidRDefault="006E64E8" w:rsidP="00CB7BB5"/>
        </w:tc>
        <w:tc>
          <w:tcPr>
            <w:tcW w:w="709" w:type="dxa"/>
          </w:tcPr>
          <w:p w14:paraId="50A208F3" w14:textId="77777777" w:rsidR="006E64E8" w:rsidRDefault="006E64E8" w:rsidP="00CB7BB5"/>
        </w:tc>
      </w:tr>
      <w:tr w:rsidR="006E64E8" w14:paraId="735E65F3" w14:textId="733E4058" w:rsidTr="006E64E8">
        <w:trPr>
          <w:trHeight w:val="606"/>
        </w:trPr>
        <w:tc>
          <w:tcPr>
            <w:tcW w:w="1271" w:type="dxa"/>
          </w:tcPr>
          <w:p w14:paraId="5E382A12" w14:textId="71FC8A93" w:rsidR="006E64E8" w:rsidRPr="00CD7D81" w:rsidRDefault="006E64E8" w:rsidP="00CB7BB5">
            <w:pPr>
              <w:rPr>
                <w:sz w:val="18"/>
                <w:szCs w:val="18"/>
              </w:rPr>
            </w:pPr>
            <w:r>
              <w:rPr>
                <w:sz w:val="18"/>
                <w:szCs w:val="18"/>
              </w:rPr>
              <w:lastRenderedPageBreak/>
              <w:t>Low 1</w:t>
            </w:r>
            <w:r w:rsidRPr="006142AF">
              <w:rPr>
                <w:sz w:val="18"/>
                <w:szCs w:val="18"/>
                <w:vertAlign w:val="superscript"/>
              </w:rPr>
              <w:t>st</w:t>
            </w:r>
            <w:r>
              <w:rPr>
                <w:sz w:val="18"/>
                <w:szCs w:val="18"/>
              </w:rPr>
              <w:t>- Mid 1st</w:t>
            </w:r>
          </w:p>
        </w:tc>
        <w:tc>
          <w:tcPr>
            <w:tcW w:w="3969" w:type="dxa"/>
          </w:tcPr>
          <w:p w14:paraId="07DD574F" w14:textId="5FE8C6B1" w:rsidR="006E64E8" w:rsidRDefault="006E64E8" w:rsidP="00814A2D">
            <w:r>
              <w:t>Implement image as a “live shape” object (Can have multiple images, each can be placed, selected for process, moved and deleted)</w:t>
            </w:r>
          </w:p>
        </w:tc>
        <w:tc>
          <w:tcPr>
            <w:tcW w:w="1134" w:type="dxa"/>
          </w:tcPr>
          <w:p w14:paraId="332E0E01" w14:textId="5D8DF98D" w:rsidR="006E64E8" w:rsidRDefault="006E64E8" w:rsidP="00CB7BB5">
            <w:r>
              <w:t>9</w:t>
            </w:r>
          </w:p>
        </w:tc>
        <w:tc>
          <w:tcPr>
            <w:tcW w:w="851" w:type="dxa"/>
          </w:tcPr>
          <w:p w14:paraId="516B1A62" w14:textId="01C30F49" w:rsidR="006E64E8" w:rsidRDefault="006E64E8" w:rsidP="00CB7BB5"/>
        </w:tc>
        <w:tc>
          <w:tcPr>
            <w:tcW w:w="2126" w:type="dxa"/>
          </w:tcPr>
          <w:p w14:paraId="14E013A5" w14:textId="77777777" w:rsidR="006E64E8" w:rsidRDefault="006E64E8" w:rsidP="00CB7BB5"/>
        </w:tc>
        <w:tc>
          <w:tcPr>
            <w:tcW w:w="709" w:type="dxa"/>
          </w:tcPr>
          <w:p w14:paraId="363769A7" w14:textId="77777777" w:rsidR="006E64E8" w:rsidRDefault="006E64E8" w:rsidP="00CB7BB5"/>
        </w:tc>
      </w:tr>
      <w:tr w:rsidR="006E64E8" w14:paraId="2AE797EA" w14:textId="06DD04E9" w:rsidTr="006E64E8">
        <w:trPr>
          <w:trHeight w:val="606"/>
        </w:trPr>
        <w:tc>
          <w:tcPr>
            <w:tcW w:w="1271" w:type="dxa"/>
            <w:shd w:val="clear" w:color="auto" w:fill="D9D9D9" w:themeFill="background1" w:themeFillShade="D9"/>
          </w:tcPr>
          <w:p w14:paraId="077A0049" w14:textId="77777777" w:rsidR="006E64E8" w:rsidRPr="00CD7D81" w:rsidRDefault="006E64E8" w:rsidP="00CB7BB5">
            <w:pPr>
              <w:rPr>
                <w:sz w:val="18"/>
                <w:szCs w:val="18"/>
              </w:rPr>
            </w:pPr>
          </w:p>
        </w:tc>
        <w:tc>
          <w:tcPr>
            <w:tcW w:w="3969" w:type="dxa"/>
            <w:shd w:val="clear" w:color="auto" w:fill="D9D9D9" w:themeFill="background1" w:themeFillShade="D9"/>
          </w:tcPr>
          <w:p w14:paraId="6E699E4C" w14:textId="77777777" w:rsidR="006E64E8" w:rsidRDefault="006E64E8" w:rsidP="00CB7BB5">
            <w:r>
              <w:t>Feature category: Drawing Shapes</w:t>
            </w:r>
          </w:p>
        </w:tc>
        <w:tc>
          <w:tcPr>
            <w:tcW w:w="1134" w:type="dxa"/>
            <w:shd w:val="clear" w:color="auto" w:fill="D9D9D9" w:themeFill="background1" w:themeFillShade="D9"/>
          </w:tcPr>
          <w:p w14:paraId="7E3E5235" w14:textId="77777777" w:rsidR="006E64E8" w:rsidRDefault="006E64E8" w:rsidP="00CB7BB5"/>
        </w:tc>
        <w:tc>
          <w:tcPr>
            <w:tcW w:w="851" w:type="dxa"/>
            <w:shd w:val="clear" w:color="auto" w:fill="D9D9D9" w:themeFill="background1" w:themeFillShade="D9"/>
          </w:tcPr>
          <w:p w14:paraId="64EAC923" w14:textId="08DC15D5" w:rsidR="006E64E8" w:rsidRDefault="006E64E8" w:rsidP="00CB7BB5"/>
        </w:tc>
        <w:tc>
          <w:tcPr>
            <w:tcW w:w="2126" w:type="dxa"/>
            <w:shd w:val="clear" w:color="auto" w:fill="D9D9D9" w:themeFill="background1" w:themeFillShade="D9"/>
          </w:tcPr>
          <w:p w14:paraId="1E33238D" w14:textId="77777777" w:rsidR="006E64E8" w:rsidRDefault="006E64E8" w:rsidP="00CB7BB5"/>
        </w:tc>
        <w:tc>
          <w:tcPr>
            <w:tcW w:w="709" w:type="dxa"/>
            <w:shd w:val="clear" w:color="auto" w:fill="D9D9D9" w:themeFill="background1" w:themeFillShade="D9"/>
          </w:tcPr>
          <w:p w14:paraId="68121EEE" w14:textId="77777777" w:rsidR="006E64E8" w:rsidRDefault="006E64E8" w:rsidP="00CB7BB5"/>
        </w:tc>
      </w:tr>
      <w:tr w:rsidR="006E64E8" w14:paraId="142675E8" w14:textId="1A398AD2" w:rsidTr="006E64E8">
        <w:trPr>
          <w:trHeight w:val="606"/>
        </w:trPr>
        <w:tc>
          <w:tcPr>
            <w:tcW w:w="1271" w:type="dxa"/>
          </w:tcPr>
          <w:p w14:paraId="11BBAE9F" w14:textId="77777777" w:rsidR="006E64E8" w:rsidRPr="00CD7D81" w:rsidRDefault="006E64E8" w:rsidP="00CB7BB5">
            <w:pPr>
              <w:rPr>
                <w:sz w:val="18"/>
                <w:szCs w:val="18"/>
              </w:rPr>
            </w:pPr>
            <w:r w:rsidRPr="00CD7D81">
              <w:rPr>
                <w:sz w:val="18"/>
                <w:szCs w:val="18"/>
              </w:rPr>
              <w:t>3rd- Mid 2.2</w:t>
            </w:r>
          </w:p>
        </w:tc>
        <w:tc>
          <w:tcPr>
            <w:tcW w:w="3969" w:type="dxa"/>
          </w:tcPr>
          <w:p w14:paraId="33F6DF26" w14:textId="001B4B99" w:rsidR="006E64E8" w:rsidRDefault="006E64E8" w:rsidP="00E30BFE">
            <w:r>
              <w:t xml:space="preserve">Drawing a single shape or “dead” shapes (which cannot be further manipulated) via </w:t>
            </w:r>
            <w:r w:rsidRPr="00C86AB9">
              <w:t>a single mouse click to place the shape.</w:t>
            </w:r>
            <w:r>
              <w:t xml:space="preserve"> </w:t>
            </w:r>
          </w:p>
        </w:tc>
        <w:tc>
          <w:tcPr>
            <w:tcW w:w="1134" w:type="dxa"/>
          </w:tcPr>
          <w:p w14:paraId="5EA1B61C" w14:textId="15D8E4F9" w:rsidR="006E64E8" w:rsidRDefault="009C21C8" w:rsidP="00CB7BB5">
            <w:r>
              <w:t xml:space="preserve">1, </w:t>
            </w:r>
            <w:r w:rsidR="006E64E8">
              <w:t>7</w:t>
            </w:r>
          </w:p>
        </w:tc>
        <w:tc>
          <w:tcPr>
            <w:tcW w:w="851" w:type="dxa"/>
          </w:tcPr>
          <w:p w14:paraId="20DB81FC" w14:textId="7383A958" w:rsidR="006E64E8" w:rsidRDefault="00C33528" w:rsidP="00CB7BB5">
            <w:r>
              <w:t>X</w:t>
            </w:r>
          </w:p>
        </w:tc>
        <w:tc>
          <w:tcPr>
            <w:tcW w:w="2126" w:type="dxa"/>
          </w:tcPr>
          <w:p w14:paraId="20165779" w14:textId="7AC400E1" w:rsidR="006E64E8" w:rsidRDefault="00C33528" w:rsidP="00CB7BB5">
            <w:r>
              <w:t xml:space="preserve">These dead shapes </w:t>
            </w:r>
            <w:r w:rsidR="00000A19">
              <w:t>are no longer useful due to the live shapes being created.</w:t>
            </w:r>
          </w:p>
        </w:tc>
        <w:tc>
          <w:tcPr>
            <w:tcW w:w="709" w:type="dxa"/>
          </w:tcPr>
          <w:p w14:paraId="2C8F6585" w14:textId="77777777" w:rsidR="006E64E8" w:rsidRDefault="006E64E8" w:rsidP="00CB7BB5"/>
        </w:tc>
      </w:tr>
      <w:tr w:rsidR="006E64E8" w14:paraId="725F494E" w14:textId="77777777" w:rsidTr="006E64E8">
        <w:trPr>
          <w:trHeight w:val="606"/>
        </w:trPr>
        <w:tc>
          <w:tcPr>
            <w:tcW w:w="1271" w:type="dxa"/>
          </w:tcPr>
          <w:p w14:paraId="49766D65" w14:textId="5DE95831" w:rsidR="006E64E8" w:rsidRPr="00CD7D81" w:rsidRDefault="006E64E8" w:rsidP="00CB7BB5">
            <w:pPr>
              <w:rPr>
                <w:sz w:val="18"/>
                <w:szCs w:val="18"/>
              </w:rPr>
            </w:pPr>
            <w:r>
              <w:rPr>
                <w:sz w:val="18"/>
                <w:szCs w:val="18"/>
              </w:rPr>
              <w:t>Mid2.2-High2.1</w:t>
            </w:r>
          </w:p>
        </w:tc>
        <w:tc>
          <w:tcPr>
            <w:tcW w:w="3969" w:type="dxa"/>
          </w:tcPr>
          <w:p w14:paraId="5F4F9CD6" w14:textId="192EC410" w:rsidR="006E64E8" w:rsidRDefault="006E64E8" w:rsidP="00CD7D81">
            <w:r>
              <w:t xml:space="preserve">Dragging shapes to their correct size upon creation </w:t>
            </w:r>
          </w:p>
        </w:tc>
        <w:tc>
          <w:tcPr>
            <w:tcW w:w="1134" w:type="dxa"/>
          </w:tcPr>
          <w:p w14:paraId="73EC14C8" w14:textId="1F20DA1C" w:rsidR="006E64E8" w:rsidRDefault="006E64E8" w:rsidP="00CB7BB5">
            <w:r>
              <w:t>8</w:t>
            </w:r>
          </w:p>
        </w:tc>
        <w:tc>
          <w:tcPr>
            <w:tcW w:w="851" w:type="dxa"/>
          </w:tcPr>
          <w:p w14:paraId="0C409782" w14:textId="0A225D9A" w:rsidR="006E64E8" w:rsidRDefault="00197ECC" w:rsidP="00CB7BB5">
            <w:r>
              <w:t>x</w:t>
            </w:r>
          </w:p>
        </w:tc>
        <w:tc>
          <w:tcPr>
            <w:tcW w:w="2126" w:type="dxa"/>
          </w:tcPr>
          <w:p w14:paraId="250120EF" w14:textId="41141981" w:rsidR="006E64E8" w:rsidRDefault="00391299" w:rsidP="00CB7BB5">
            <w:r>
              <w:t xml:space="preserve">The user can click and drag using the buttons to draw a specific shape. </w:t>
            </w:r>
          </w:p>
        </w:tc>
        <w:tc>
          <w:tcPr>
            <w:tcW w:w="709" w:type="dxa"/>
          </w:tcPr>
          <w:p w14:paraId="375927F9" w14:textId="77777777" w:rsidR="006E64E8" w:rsidRDefault="006E64E8" w:rsidP="00CB7BB5"/>
        </w:tc>
      </w:tr>
      <w:tr w:rsidR="006E64E8" w14:paraId="73F57EAD" w14:textId="20FBBCCD" w:rsidTr="006E64E8">
        <w:trPr>
          <w:trHeight w:val="606"/>
        </w:trPr>
        <w:tc>
          <w:tcPr>
            <w:tcW w:w="1271" w:type="dxa"/>
          </w:tcPr>
          <w:p w14:paraId="4BF8964B" w14:textId="77777777" w:rsidR="006E64E8" w:rsidRPr="00CD7D81" w:rsidRDefault="006E64E8" w:rsidP="00CB7BB5">
            <w:pPr>
              <w:rPr>
                <w:sz w:val="18"/>
                <w:szCs w:val="18"/>
              </w:rPr>
            </w:pPr>
            <w:r w:rsidRPr="00CD7D81">
              <w:rPr>
                <w:sz w:val="18"/>
                <w:szCs w:val="18"/>
              </w:rPr>
              <w:t>Mid 2.2-High 2.1</w:t>
            </w:r>
          </w:p>
        </w:tc>
        <w:tc>
          <w:tcPr>
            <w:tcW w:w="3969" w:type="dxa"/>
          </w:tcPr>
          <w:p w14:paraId="20791863" w14:textId="2F53FEFF" w:rsidR="006E64E8" w:rsidRPr="00CB7BB5" w:rsidRDefault="006E64E8" w:rsidP="00CD7D81">
            <w:r>
              <w:t>Implementing a “Drawing List” to show many shapes simultaneously.</w:t>
            </w:r>
          </w:p>
          <w:p w14:paraId="60A948C8" w14:textId="59C2BA81" w:rsidR="006E64E8" w:rsidRPr="00C86AB9" w:rsidRDefault="006E64E8" w:rsidP="00CB7BB5">
            <w:r>
              <w:t>I.e. Achieve “live shapes”. More marks for different shape types.</w:t>
            </w:r>
          </w:p>
        </w:tc>
        <w:tc>
          <w:tcPr>
            <w:tcW w:w="1134" w:type="dxa"/>
          </w:tcPr>
          <w:p w14:paraId="160FD1CB" w14:textId="4A5C1FBD" w:rsidR="006E64E8" w:rsidRDefault="006E64E8" w:rsidP="00CB7BB5">
            <w:r>
              <w:t>8</w:t>
            </w:r>
          </w:p>
        </w:tc>
        <w:tc>
          <w:tcPr>
            <w:tcW w:w="851" w:type="dxa"/>
          </w:tcPr>
          <w:p w14:paraId="595A110C" w14:textId="636DA0D4" w:rsidR="006E64E8" w:rsidRDefault="00197ECC" w:rsidP="00CB7BB5">
            <w:r>
              <w:t>x</w:t>
            </w:r>
          </w:p>
        </w:tc>
        <w:tc>
          <w:tcPr>
            <w:tcW w:w="2126" w:type="dxa"/>
          </w:tcPr>
          <w:p w14:paraId="6F4CE4E1" w14:textId="4D96F125" w:rsidR="006E64E8" w:rsidRDefault="0063221A" w:rsidP="00CB7BB5">
            <w:r>
              <w:t xml:space="preserve">I have a drawing list class which displays </w:t>
            </w:r>
            <w:r w:rsidR="00391299">
              <w:t>all the different shapes. The Drawing List consists of a Rectangle, Ellipse and Line.</w:t>
            </w:r>
          </w:p>
        </w:tc>
        <w:tc>
          <w:tcPr>
            <w:tcW w:w="709" w:type="dxa"/>
          </w:tcPr>
          <w:p w14:paraId="7486D159" w14:textId="77777777" w:rsidR="006E64E8" w:rsidRDefault="006E64E8" w:rsidP="00CB7BB5"/>
        </w:tc>
      </w:tr>
      <w:tr w:rsidR="006E64E8" w14:paraId="23DB6859" w14:textId="3BDEC008" w:rsidTr="006E64E8">
        <w:trPr>
          <w:trHeight w:val="606"/>
        </w:trPr>
        <w:tc>
          <w:tcPr>
            <w:tcW w:w="1271" w:type="dxa"/>
          </w:tcPr>
          <w:p w14:paraId="3ECB04A0" w14:textId="325B7139" w:rsidR="006E64E8" w:rsidRPr="00CD7D81" w:rsidRDefault="006E64E8" w:rsidP="00CB7BB5">
            <w:pPr>
              <w:rPr>
                <w:sz w:val="18"/>
                <w:szCs w:val="18"/>
              </w:rPr>
            </w:pPr>
            <w:r w:rsidRPr="00CD7D81">
              <w:rPr>
                <w:sz w:val="18"/>
                <w:szCs w:val="18"/>
              </w:rPr>
              <w:t>Mid 2.2-High 2.1</w:t>
            </w:r>
          </w:p>
        </w:tc>
        <w:tc>
          <w:tcPr>
            <w:tcW w:w="3969" w:type="dxa"/>
          </w:tcPr>
          <w:p w14:paraId="0D7D3B01" w14:textId="08FC51EE" w:rsidR="006E64E8" w:rsidRPr="00C86AB9" w:rsidRDefault="006E64E8" w:rsidP="00CB7BB5">
            <w:r>
              <w:t>“Live shapes” – Selecting and Deleting</w:t>
            </w:r>
          </w:p>
        </w:tc>
        <w:tc>
          <w:tcPr>
            <w:tcW w:w="1134" w:type="dxa"/>
          </w:tcPr>
          <w:p w14:paraId="4EC41BDF" w14:textId="4B3A7F02" w:rsidR="006E64E8" w:rsidRDefault="006E64E8" w:rsidP="00CB7BB5">
            <w:r>
              <w:t>8</w:t>
            </w:r>
          </w:p>
        </w:tc>
        <w:tc>
          <w:tcPr>
            <w:tcW w:w="851" w:type="dxa"/>
          </w:tcPr>
          <w:p w14:paraId="184D56C7" w14:textId="1D9F38AF" w:rsidR="006E64E8" w:rsidRDefault="00197ECC" w:rsidP="00CB7BB5">
            <w:r>
              <w:t>X</w:t>
            </w:r>
          </w:p>
        </w:tc>
        <w:tc>
          <w:tcPr>
            <w:tcW w:w="2126" w:type="dxa"/>
          </w:tcPr>
          <w:p w14:paraId="6A06D9B8" w14:textId="329C0143" w:rsidR="006E64E8" w:rsidRDefault="0063221A" w:rsidP="00CB7BB5">
            <w:r>
              <w:t>To select and delete a Live Shape, the user must press on the “select” button. Once a shape i</w:t>
            </w:r>
            <w:r w:rsidR="00F13515">
              <w:t>s selected, it will appear red. Pressing on the “Backspace” key will delete the selected image.</w:t>
            </w:r>
          </w:p>
        </w:tc>
        <w:tc>
          <w:tcPr>
            <w:tcW w:w="709" w:type="dxa"/>
          </w:tcPr>
          <w:p w14:paraId="6B79BCEF" w14:textId="77777777" w:rsidR="006E64E8" w:rsidRDefault="006E64E8" w:rsidP="00CB7BB5"/>
        </w:tc>
      </w:tr>
      <w:tr w:rsidR="006E64E8" w14:paraId="15A523BE" w14:textId="38520859" w:rsidTr="006E64E8">
        <w:trPr>
          <w:trHeight w:val="606"/>
        </w:trPr>
        <w:tc>
          <w:tcPr>
            <w:tcW w:w="1271" w:type="dxa"/>
          </w:tcPr>
          <w:p w14:paraId="333EE584" w14:textId="68C6BEA2" w:rsidR="006E64E8" w:rsidRPr="00CD7D81" w:rsidRDefault="006E64E8" w:rsidP="00CB7BB5">
            <w:pPr>
              <w:rPr>
                <w:sz w:val="18"/>
                <w:szCs w:val="18"/>
              </w:rPr>
            </w:pPr>
            <w:r>
              <w:rPr>
                <w:sz w:val="18"/>
                <w:szCs w:val="18"/>
              </w:rPr>
              <w:t>Mid 2.1</w:t>
            </w:r>
            <w:r w:rsidRPr="00CD7D81">
              <w:rPr>
                <w:sz w:val="18"/>
                <w:szCs w:val="18"/>
              </w:rPr>
              <w:t>-</w:t>
            </w:r>
            <w:r>
              <w:rPr>
                <w:sz w:val="18"/>
                <w:szCs w:val="18"/>
              </w:rPr>
              <w:t>Low 1st</w:t>
            </w:r>
          </w:p>
        </w:tc>
        <w:tc>
          <w:tcPr>
            <w:tcW w:w="3969" w:type="dxa"/>
          </w:tcPr>
          <w:p w14:paraId="0EF7C1DD" w14:textId="5D69F89A" w:rsidR="006E64E8" w:rsidRDefault="006E64E8" w:rsidP="00D1385D">
            <w:r>
              <w:t xml:space="preserve">“Live shapes” - </w:t>
            </w:r>
            <w:r w:rsidRPr="00D1385D">
              <w:t>Set Fill colour</w:t>
            </w:r>
            <w:r>
              <w:t>, line colour and/or line-weight. More marks for ability to set each shape to a different colour/line weight.</w:t>
            </w:r>
          </w:p>
        </w:tc>
        <w:tc>
          <w:tcPr>
            <w:tcW w:w="1134" w:type="dxa"/>
          </w:tcPr>
          <w:p w14:paraId="1D5B6B1D" w14:textId="7FB16493" w:rsidR="006E64E8" w:rsidRDefault="006E64E8" w:rsidP="00CB7BB5">
            <w:r>
              <w:t>Self-directed</w:t>
            </w:r>
          </w:p>
        </w:tc>
        <w:tc>
          <w:tcPr>
            <w:tcW w:w="851" w:type="dxa"/>
          </w:tcPr>
          <w:p w14:paraId="51D4E4A5" w14:textId="546E0FA7" w:rsidR="006E64E8" w:rsidRDefault="006E64E8" w:rsidP="00CB7BB5"/>
        </w:tc>
        <w:tc>
          <w:tcPr>
            <w:tcW w:w="2126" w:type="dxa"/>
          </w:tcPr>
          <w:p w14:paraId="6F5471F8" w14:textId="77777777" w:rsidR="006E64E8" w:rsidRDefault="006E64E8" w:rsidP="00CB7BB5"/>
        </w:tc>
        <w:tc>
          <w:tcPr>
            <w:tcW w:w="709" w:type="dxa"/>
          </w:tcPr>
          <w:p w14:paraId="3E170AFC" w14:textId="77777777" w:rsidR="006E64E8" w:rsidRDefault="006E64E8" w:rsidP="00CB7BB5"/>
        </w:tc>
      </w:tr>
      <w:tr w:rsidR="006E64E8" w14:paraId="4C3CF4C7" w14:textId="2217A635" w:rsidTr="006E64E8">
        <w:trPr>
          <w:trHeight w:val="606"/>
        </w:trPr>
        <w:tc>
          <w:tcPr>
            <w:tcW w:w="1271" w:type="dxa"/>
          </w:tcPr>
          <w:p w14:paraId="17D9BD58" w14:textId="1B6F9CC4" w:rsidR="006E64E8" w:rsidRPr="00CD7D81" w:rsidRDefault="006E64E8" w:rsidP="00CB7BB5">
            <w:pPr>
              <w:rPr>
                <w:sz w:val="18"/>
                <w:szCs w:val="18"/>
              </w:rPr>
            </w:pPr>
            <w:r w:rsidRPr="00CD7D81">
              <w:rPr>
                <w:sz w:val="18"/>
                <w:szCs w:val="18"/>
              </w:rPr>
              <w:t>1st</w:t>
            </w:r>
          </w:p>
        </w:tc>
        <w:tc>
          <w:tcPr>
            <w:tcW w:w="3969" w:type="dxa"/>
          </w:tcPr>
          <w:p w14:paraId="1741907E" w14:textId="179D9E60" w:rsidR="006E64E8" w:rsidRDefault="006E64E8" w:rsidP="002A797A">
            <w:r>
              <w:t xml:space="preserve">“Live shapes” - </w:t>
            </w:r>
            <w:r w:rsidRPr="00D1385D">
              <w:t>Moving a previously drawn shape with the mouse</w:t>
            </w:r>
          </w:p>
        </w:tc>
        <w:tc>
          <w:tcPr>
            <w:tcW w:w="1134" w:type="dxa"/>
          </w:tcPr>
          <w:p w14:paraId="57D26380" w14:textId="743E5669" w:rsidR="006E64E8" w:rsidRDefault="006E64E8" w:rsidP="00CB7BB5">
            <w:r>
              <w:t>Self-directed</w:t>
            </w:r>
          </w:p>
        </w:tc>
        <w:tc>
          <w:tcPr>
            <w:tcW w:w="851" w:type="dxa"/>
          </w:tcPr>
          <w:p w14:paraId="4950FC1A" w14:textId="5728EB29" w:rsidR="006E64E8" w:rsidRDefault="006E64E8" w:rsidP="00CB7BB5"/>
        </w:tc>
        <w:tc>
          <w:tcPr>
            <w:tcW w:w="2126" w:type="dxa"/>
          </w:tcPr>
          <w:p w14:paraId="42E4527A" w14:textId="77777777" w:rsidR="006E64E8" w:rsidRDefault="006E64E8" w:rsidP="00CB7BB5"/>
        </w:tc>
        <w:tc>
          <w:tcPr>
            <w:tcW w:w="709" w:type="dxa"/>
          </w:tcPr>
          <w:p w14:paraId="0050095D" w14:textId="77777777" w:rsidR="006E64E8" w:rsidRDefault="006E64E8" w:rsidP="00CB7BB5"/>
        </w:tc>
      </w:tr>
      <w:tr w:rsidR="006E64E8" w14:paraId="3D884632" w14:textId="559F563E" w:rsidTr="006E64E8">
        <w:trPr>
          <w:trHeight w:val="606"/>
        </w:trPr>
        <w:tc>
          <w:tcPr>
            <w:tcW w:w="1271" w:type="dxa"/>
          </w:tcPr>
          <w:p w14:paraId="1B508315" w14:textId="16376CA6" w:rsidR="006E64E8" w:rsidRPr="00CD7D81" w:rsidRDefault="006E64E8" w:rsidP="00CB7BB5">
            <w:pPr>
              <w:rPr>
                <w:sz w:val="18"/>
                <w:szCs w:val="18"/>
              </w:rPr>
            </w:pPr>
            <w:r w:rsidRPr="00CD7D81">
              <w:rPr>
                <w:sz w:val="18"/>
                <w:szCs w:val="18"/>
              </w:rPr>
              <w:t>1</w:t>
            </w:r>
            <w:r w:rsidRPr="008D3C25">
              <w:rPr>
                <w:sz w:val="18"/>
                <w:szCs w:val="18"/>
                <w:vertAlign w:val="superscript"/>
              </w:rPr>
              <w:t>st</w:t>
            </w:r>
          </w:p>
        </w:tc>
        <w:tc>
          <w:tcPr>
            <w:tcW w:w="3969" w:type="dxa"/>
          </w:tcPr>
          <w:p w14:paraId="7AC18E73" w14:textId="562219A3" w:rsidR="006E64E8" w:rsidRPr="00D1385D" w:rsidRDefault="006E64E8" w:rsidP="008D3C25">
            <w:r w:rsidRPr="00D1385D">
              <w:t>Draw op</w:t>
            </w:r>
            <w:r>
              <w:t>e</w:t>
            </w:r>
            <w:r w:rsidRPr="00D1385D">
              <w:t>n polyline with mous</w:t>
            </w:r>
            <w:r>
              <w:t>e</w:t>
            </w:r>
          </w:p>
        </w:tc>
        <w:tc>
          <w:tcPr>
            <w:tcW w:w="1134" w:type="dxa"/>
          </w:tcPr>
          <w:p w14:paraId="5FA5CB10" w14:textId="39BF9A6D" w:rsidR="006E64E8" w:rsidRDefault="006E64E8" w:rsidP="00CB7BB5">
            <w:r>
              <w:t>Self-directed</w:t>
            </w:r>
          </w:p>
        </w:tc>
        <w:tc>
          <w:tcPr>
            <w:tcW w:w="851" w:type="dxa"/>
          </w:tcPr>
          <w:p w14:paraId="6E82B91A" w14:textId="3D401D03" w:rsidR="006E64E8" w:rsidRDefault="006E64E8" w:rsidP="00CB7BB5"/>
        </w:tc>
        <w:tc>
          <w:tcPr>
            <w:tcW w:w="2126" w:type="dxa"/>
          </w:tcPr>
          <w:p w14:paraId="280406DE" w14:textId="77777777" w:rsidR="006E64E8" w:rsidRDefault="006E64E8" w:rsidP="00CB7BB5"/>
        </w:tc>
        <w:tc>
          <w:tcPr>
            <w:tcW w:w="709" w:type="dxa"/>
          </w:tcPr>
          <w:p w14:paraId="5CBC7265" w14:textId="77777777" w:rsidR="006E64E8" w:rsidRDefault="006E64E8" w:rsidP="00CB7BB5"/>
        </w:tc>
      </w:tr>
      <w:tr w:rsidR="006E64E8" w:rsidRPr="00D1385D" w14:paraId="5F15CDC6" w14:textId="447D7FC8" w:rsidTr="006E64E8">
        <w:trPr>
          <w:trHeight w:val="606"/>
        </w:trPr>
        <w:tc>
          <w:tcPr>
            <w:tcW w:w="1271" w:type="dxa"/>
          </w:tcPr>
          <w:p w14:paraId="651E9C96" w14:textId="2E1DCBCB" w:rsidR="006E64E8" w:rsidRPr="00CD7D81" w:rsidRDefault="006E64E8" w:rsidP="00CB7BB5">
            <w:pPr>
              <w:rPr>
                <w:sz w:val="18"/>
                <w:szCs w:val="18"/>
              </w:rPr>
            </w:pPr>
            <w:r>
              <w:rPr>
                <w:sz w:val="18"/>
                <w:szCs w:val="18"/>
              </w:rPr>
              <w:t xml:space="preserve">Low </w:t>
            </w:r>
            <w:r w:rsidRPr="00CD7D81">
              <w:rPr>
                <w:sz w:val="18"/>
                <w:szCs w:val="18"/>
              </w:rPr>
              <w:t>1</w:t>
            </w:r>
            <w:r w:rsidRPr="008D3C25">
              <w:rPr>
                <w:sz w:val="18"/>
                <w:szCs w:val="18"/>
                <w:vertAlign w:val="superscript"/>
              </w:rPr>
              <w:t>st</w:t>
            </w:r>
            <w:r>
              <w:rPr>
                <w:sz w:val="18"/>
                <w:szCs w:val="18"/>
                <w:vertAlign w:val="superscript"/>
              </w:rPr>
              <w:t xml:space="preserve"> </w:t>
            </w:r>
            <w:r>
              <w:rPr>
                <w:sz w:val="18"/>
                <w:szCs w:val="18"/>
              </w:rPr>
              <w:t>– Mid 1</w:t>
            </w:r>
            <w:r w:rsidRPr="006142AF">
              <w:rPr>
                <w:sz w:val="18"/>
                <w:szCs w:val="18"/>
                <w:vertAlign w:val="superscript"/>
              </w:rPr>
              <w:t>st</w:t>
            </w:r>
            <w:r>
              <w:rPr>
                <w:sz w:val="18"/>
                <w:szCs w:val="18"/>
              </w:rPr>
              <w:t xml:space="preserve"> </w:t>
            </w:r>
          </w:p>
        </w:tc>
        <w:tc>
          <w:tcPr>
            <w:tcW w:w="3969" w:type="dxa"/>
          </w:tcPr>
          <w:p w14:paraId="626A037A" w14:textId="14DBFF01" w:rsidR="006E64E8" w:rsidRPr="00D1385D" w:rsidRDefault="006E64E8" w:rsidP="008D3C25">
            <w:r w:rsidRPr="00D1385D">
              <w:t>Draw and close a polyline with mous</w:t>
            </w:r>
            <w:r>
              <w:t xml:space="preserve">e </w:t>
            </w:r>
            <w:r w:rsidRPr="00D1385D">
              <w:t xml:space="preserve">which then becomes a polygon that can be filled </w:t>
            </w:r>
          </w:p>
        </w:tc>
        <w:tc>
          <w:tcPr>
            <w:tcW w:w="1134" w:type="dxa"/>
          </w:tcPr>
          <w:p w14:paraId="2AAA4099" w14:textId="0B8684D7" w:rsidR="006E64E8" w:rsidRPr="00D1385D" w:rsidRDefault="006E64E8" w:rsidP="00CB7BB5">
            <w:r>
              <w:t>Self-directed</w:t>
            </w:r>
          </w:p>
        </w:tc>
        <w:tc>
          <w:tcPr>
            <w:tcW w:w="851" w:type="dxa"/>
          </w:tcPr>
          <w:p w14:paraId="1814491F" w14:textId="766C0FE2" w:rsidR="006E64E8" w:rsidRPr="00D1385D" w:rsidRDefault="006E64E8" w:rsidP="00CB7BB5"/>
        </w:tc>
        <w:tc>
          <w:tcPr>
            <w:tcW w:w="2126" w:type="dxa"/>
          </w:tcPr>
          <w:p w14:paraId="5D45F005" w14:textId="77777777" w:rsidR="006E64E8" w:rsidRPr="00D1385D" w:rsidRDefault="006E64E8" w:rsidP="00CB7BB5"/>
        </w:tc>
        <w:tc>
          <w:tcPr>
            <w:tcW w:w="709" w:type="dxa"/>
          </w:tcPr>
          <w:p w14:paraId="1D9BF57F" w14:textId="77777777" w:rsidR="006E64E8" w:rsidRPr="00D1385D" w:rsidRDefault="006E64E8" w:rsidP="00CB7BB5"/>
        </w:tc>
      </w:tr>
      <w:tr w:rsidR="006E64E8" w:rsidRPr="00D1385D" w14:paraId="568196D9" w14:textId="0325DAD0" w:rsidTr="006E64E8">
        <w:trPr>
          <w:trHeight w:val="606"/>
        </w:trPr>
        <w:tc>
          <w:tcPr>
            <w:tcW w:w="1271" w:type="dxa"/>
          </w:tcPr>
          <w:p w14:paraId="2AC770E4" w14:textId="481FF5AD" w:rsidR="006E64E8" w:rsidRPr="00CD7D81" w:rsidRDefault="006E64E8" w:rsidP="00CB7BB5">
            <w:pPr>
              <w:rPr>
                <w:sz w:val="18"/>
                <w:szCs w:val="18"/>
              </w:rPr>
            </w:pPr>
            <w:r w:rsidRPr="00CD7D81">
              <w:rPr>
                <w:sz w:val="18"/>
                <w:szCs w:val="18"/>
              </w:rPr>
              <w:t>1</w:t>
            </w:r>
            <w:r w:rsidRPr="006142AF">
              <w:rPr>
                <w:sz w:val="18"/>
                <w:szCs w:val="18"/>
                <w:vertAlign w:val="superscript"/>
              </w:rPr>
              <w:t>st</w:t>
            </w:r>
            <w:r>
              <w:rPr>
                <w:sz w:val="18"/>
                <w:szCs w:val="18"/>
              </w:rPr>
              <w:t xml:space="preserve"> – Mid 1</w:t>
            </w:r>
            <w:r w:rsidRPr="006142AF">
              <w:rPr>
                <w:sz w:val="18"/>
                <w:szCs w:val="18"/>
                <w:vertAlign w:val="superscript"/>
              </w:rPr>
              <w:t>st</w:t>
            </w:r>
            <w:r>
              <w:rPr>
                <w:sz w:val="18"/>
                <w:szCs w:val="18"/>
              </w:rPr>
              <w:t xml:space="preserve"> </w:t>
            </w:r>
          </w:p>
        </w:tc>
        <w:tc>
          <w:tcPr>
            <w:tcW w:w="3969" w:type="dxa"/>
          </w:tcPr>
          <w:p w14:paraId="4042A755" w14:textId="504FBFAF" w:rsidR="006E64E8" w:rsidRPr="00D1385D" w:rsidRDefault="006E64E8" w:rsidP="00D1385D">
            <w:r w:rsidRPr="00D1385D">
              <w:t xml:space="preserve">Drawing </w:t>
            </w:r>
            <w:r>
              <w:t xml:space="preserve">Bezier or Catmull-Rom </w:t>
            </w:r>
            <w:r w:rsidRPr="00D1385D">
              <w:t>Curves of any type</w:t>
            </w:r>
            <w:r>
              <w:t xml:space="preserve"> with some degree of control</w:t>
            </w:r>
          </w:p>
        </w:tc>
        <w:tc>
          <w:tcPr>
            <w:tcW w:w="1134" w:type="dxa"/>
          </w:tcPr>
          <w:p w14:paraId="3370BB80" w14:textId="1FF219DD" w:rsidR="006E64E8" w:rsidRPr="00D1385D" w:rsidRDefault="006E64E8" w:rsidP="00CB7BB5">
            <w:r>
              <w:t>Self-directed</w:t>
            </w:r>
          </w:p>
        </w:tc>
        <w:tc>
          <w:tcPr>
            <w:tcW w:w="851" w:type="dxa"/>
          </w:tcPr>
          <w:p w14:paraId="581A2CD0" w14:textId="607CEBD9" w:rsidR="006E64E8" w:rsidRPr="00D1385D" w:rsidRDefault="006E64E8" w:rsidP="00CB7BB5"/>
        </w:tc>
        <w:tc>
          <w:tcPr>
            <w:tcW w:w="2126" w:type="dxa"/>
          </w:tcPr>
          <w:p w14:paraId="7F360598" w14:textId="77777777" w:rsidR="006E64E8" w:rsidRPr="00D1385D" w:rsidRDefault="006E64E8" w:rsidP="00CB7BB5"/>
        </w:tc>
        <w:tc>
          <w:tcPr>
            <w:tcW w:w="709" w:type="dxa"/>
          </w:tcPr>
          <w:p w14:paraId="5E481096" w14:textId="77777777" w:rsidR="006E64E8" w:rsidRPr="00D1385D" w:rsidRDefault="006E64E8" w:rsidP="00CB7BB5"/>
        </w:tc>
      </w:tr>
      <w:tr w:rsidR="006E64E8" w:rsidRPr="00D1385D" w14:paraId="3850E54F" w14:textId="0DB13F16" w:rsidTr="006E64E8">
        <w:trPr>
          <w:trHeight w:val="606"/>
        </w:trPr>
        <w:tc>
          <w:tcPr>
            <w:tcW w:w="1271" w:type="dxa"/>
            <w:shd w:val="clear" w:color="auto" w:fill="D9D9D9" w:themeFill="background1" w:themeFillShade="D9"/>
          </w:tcPr>
          <w:p w14:paraId="407B5330" w14:textId="6A6F0A0D" w:rsidR="006E64E8" w:rsidRPr="00CD7D81" w:rsidRDefault="006E64E8" w:rsidP="00D1385D">
            <w:pPr>
              <w:rPr>
                <w:sz w:val="18"/>
                <w:szCs w:val="18"/>
              </w:rPr>
            </w:pPr>
          </w:p>
        </w:tc>
        <w:tc>
          <w:tcPr>
            <w:tcW w:w="3969" w:type="dxa"/>
            <w:shd w:val="clear" w:color="auto" w:fill="D9D9D9" w:themeFill="background1" w:themeFillShade="D9"/>
          </w:tcPr>
          <w:p w14:paraId="56334070" w14:textId="31E8E62D" w:rsidR="006E64E8" w:rsidRPr="00D1385D" w:rsidRDefault="006E64E8" w:rsidP="00D1385D">
            <w:r>
              <w:t>Feature category: User Interface</w:t>
            </w:r>
          </w:p>
        </w:tc>
        <w:tc>
          <w:tcPr>
            <w:tcW w:w="1134" w:type="dxa"/>
            <w:shd w:val="clear" w:color="auto" w:fill="D9D9D9" w:themeFill="background1" w:themeFillShade="D9"/>
          </w:tcPr>
          <w:p w14:paraId="56BB7617" w14:textId="77777777" w:rsidR="006E64E8" w:rsidRPr="00D1385D" w:rsidRDefault="006E64E8" w:rsidP="00D1385D"/>
        </w:tc>
        <w:tc>
          <w:tcPr>
            <w:tcW w:w="851" w:type="dxa"/>
            <w:shd w:val="clear" w:color="auto" w:fill="D9D9D9" w:themeFill="background1" w:themeFillShade="D9"/>
          </w:tcPr>
          <w:p w14:paraId="073BE707" w14:textId="06D5E4E9" w:rsidR="006E64E8" w:rsidRPr="00D1385D" w:rsidRDefault="006E64E8" w:rsidP="00D1385D"/>
        </w:tc>
        <w:tc>
          <w:tcPr>
            <w:tcW w:w="2126" w:type="dxa"/>
            <w:shd w:val="clear" w:color="auto" w:fill="D9D9D9" w:themeFill="background1" w:themeFillShade="D9"/>
          </w:tcPr>
          <w:p w14:paraId="201A9EF5" w14:textId="77777777" w:rsidR="006E64E8" w:rsidRPr="00D1385D" w:rsidRDefault="006E64E8" w:rsidP="00D1385D"/>
        </w:tc>
        <w:tc>
          <w:tcPr>
            <w:tcW w:w="709" w:type="dxa"/>
            <w:shd w:val="clear" w:color="auto" w:fill="D9D9D9" w:themeFill="background1" w:themeFillShade="D9"/>
          </w:tcPr>
          <w:p w14:paraId="63CDEB62" w14:textId="77777777" w:rsidR="006E64E8" w:rsidRPr="00D1385D" w:rsidRDefault="006E64E8" w:rsidP="00D1385D"/>
        </w:tc>
      </w:tr>
      <w:tr w:rsidR="006E64E8" w:rsidRPr="00D1385D" w14:paraId="65BC3454" w14:textId="6DCBF7E0" w:rsidTr="006E64E8">
        <w:trPr>
          <w:trHeight w:val="606"/>
        </w:trPr>
        <w:tc>
          <w:tcPr>
            <w:tcW w:w="1271" w:type="dxa"/>
          </w:tcPr>
          <w:p w14:paraId="5C6D051E" w14:textId="6F640665" w:rsidR="006E64E8" w:rsidRPr="00CD7D81" w:rsidRDefault="006E64E8" w:rsidP="00CB7BB5">
            <w:pPr>
              <w:rPr>
                <w:sz w:val="18"/>
                <w:szCs w:val="18"/>
              </w:rPr>
            </w:pPr>
            <w:r w:rsidRPr="00CD7D81">
              <w:rPr>
                <w:sz w:val="18"/>
                <w:szCs w:val="18"/>
              </w:rPr>
              <w:t>3rd- Mid 2.2</w:t>
            </w:r>
          </w:p>
        </w:tc>
        <w:tc>
          <w:tcPr>
            <w:tcW w:w="3969" w:type="dxa"/>
          </w:tcPr>
          <w:p w14:paraId="5D6A3593" w14:textId="084A92EE" w:rsidR="006E64E8" w:rsidRPr="00D1385D" w:rsidRDefault="006E64E8" w:rsidP="00D1385D">
            <w:r w:rsidRPr="00D1385D">
              <w:t xml:space="preserve">Basic use of Graphical User Interface buttons to do various actions (process image), </w:t>
            </w:r>
            <w:r>
              <w:t xml:space="preserve">mainly </w:t>
            </w:r>
            <w:r w:rsidRPr="00D1385D">
              <w:t xml:space="preserve">adapted </w:t>
            </w:r>
            <w:r>
              <w:t>from</w:t>
            </w:r>
            <w:r w:rsidRPr="00D1385D">
              <w:t xml:space="preserve"> the given examples.</w:t>
            </w:r>
          </w:p>
        </w:tc>
        <w:tc>
          <w:tcPr>
            <w:tcW w:w="1134" w:type="dxa"/>
          </w:tcPr>
          <w:p w14:paraId="66F6F66B" w14:textId="2B8C2C16" w:rsidR="006E64E8" w:rsidRPr="00D1385D" w:rsidRDefault="006E64E8" w:rsidP="00CB7BB5">
            <w:r>
              <w:t>5</w:t>
            </w:r>
          </w:p>
        </w:tc>
        <w:tc>
          <w:tcPr>
            <w:tcW w:w="851" w:type="dxa"/>
          </w:tcPr>
          <w:p w14:paraId="4E9634E6" w14:textId="1A45A00B" w:rsidR="006E64E8" w:rsidRPr="00D1385D" w:rsidRDefault="00264A5A" w:rsidP="00CB7BB5">
            <w:r>
              <w:t>X</w:t>
            </w:r>
          </w:p>
        </w:tc>
        <w:tc>
          <w:tcPr>
            <w:tcW w:w="2126" w:type="dxa"/>
          </w:tcPr>
          <w:p w14:paraId="737835FE" w14:textId="74EBB00E" w:rsidR="006E64E8" w:rsidRPr="001732BF" w:rsidRDefault="001732BF" w:rsidP="00CB7BB5">
            <w:r>
              <w:t xml:space="preserve">User buttons have been used of the SimpleUI examples. They are laid out in </w:t>
            </w:r>
            <w:r w:rsidR="00B26A83">
              <w:t>an</w:t>
            </w:r>
            <w:r>
              <w:t xml:space="preserve"> </w:t>
            </w:r>
            <w:r w:rsidR="00225D3C">
              <w:t>easy-to-use</w:t>
            </w:r>
            <w:r>
              <w:t xml:space="preserve"> manner on the left-hand side of the canvas.</w:t>
            </w:r>
          </w:p>
        </w:tc>
        <w:tc>
          <w:tcPr>
            <w:tcW w:w="709" w:type="dxa"/>
          </w:tcPr>
          <w:p w14:paraId="44F12E15" w14:textId="77777777" w:rsidR="006E64E8" w:rsidRPr="00D1385D" w:rsidRDefault="006E64E8" w:rsidP="00CB7BB5">
            <w:pPr>
              <w:rPr>
                <w:u w:val="single"/>
              </w:rPr>
            </w:pPr>
          </w:p>
        </w:tc>
      </w:tr>
      <w:tr w:rsidR="006E64E8" w:rsidRPr="00D1385D" w14:paraId="3C0FD32C" w14:textId="025FD81E" w:rsidTr="006E64E8">
        <w:trPr>
          <w:trHeight w:val="606"/>
        </w:trPr>
        <w:tc>
          <w:tcPr>
            <w:tcW w:w="1271" w:type="dxa"/>
          </w:tcPr>
          <w:p w14:paraId="2C0B0B92" w14:textId="4852ED07" w:rsidR="006E64E8" w:rsidRPr="00CD7D81" w:rsidRDefault="006E64E8" w:rsidP="00CB7BB5">
            <w:pPr>
              <w:rPr>
                <w:sz w:val="18"/>
                <w:szCs w:val="18"/>
              </w:rPr>
            </w:pPr>
            <w:r w:rsidRPr="00CD7D81">
              <w:rPr>
                <w:sz w:val="18"/>
                <w:szCs w:val="18"/>
              </w:rPr>
              <w:lastRenderedPageBreak/>
              <w:t>Mid 2.2-High 2.1</w:t>
            </w:r>
          </w:p>
        </w:tc>
        <w:tc>
          <w:tcPr>
            <w:tcW w:w="3969" w:type="dxa"/>
          </w:tcPr>
          <w:p w14:paraId="3EC7B934" w14:textId="0BC69959" w:rsidR="006E64E8" w:rsidRPr="00D1385D" w:rsidRDefault="006E64E8" w:rsidP="00F45515">
            <w:r w:rsidRPr="00CD7D81">
              <w:t xml:space="preserve">Loading and saving image via user interface and file dialogues. </w:t>
            </w:r>
          </w:p>
        </w:tc>
        <w:tc>
          <w:tcPr>
            <w:tcW w:w="1134" w:type="dxa"/>
          </w:tcPr>
          <w:p w14:paraId="74F9494D" w14:textId="3B841CA9" w:rsidR="006E64E8" w:rsidRPr="00D1385D" w:rsidRDefault="006E64E8" w:rsidP="00CB7BB5">
            <w:r>
              <w:t>5</w:t>
            </w:r>
          </w:p>
        </w:tc>
        <w:tc>
          <w:tcPr>
            <w:tcW w:w="851" w:type="dxa"/>
          </w:tcPr>
          <w:p w14:paraId="0F18DF94" w14:textId="786FC776" w:rsidR="006E64E8" w:rsidRPr="00D1385D" w:rsidRDefault="00264A5A" w:rsidP="00CB7BB5">
            <w:r>
              <w:t>X</w:t>
            </w:r>
          </w:p>
        </w:tc>
        <w:tc>
          <w:tcPr>
            <w:tcW w:w="2126" w:type="dxa"/>
          </w:tcPr>
          <w:p w14:paraId="4845E285" w14:textId="198E72C8" w:rsidR="006E64E8" w:rsidRPr="00264A5A" w:rsidRDefault="00264A5A" w:rsidP="00CB7BB5">
            <w:r w:rsidRPr="00264A5A">
              <w:t xml:space="preserve">File Dialogues allow the user to </w:t>
            </w:r>
            <w:r w:rsidR="001A1399">
              <w:t xml:space="preserve">load and save files. </w:t>
            </w:r>
            <w:r w:rsidR="00B26A83">
              <w:t xml:space="preserve">Any image type can be loaded in for example (jpg and png). Saving the files produces a tif file. </w:t>
            </w:r>
          </w:p>
        </w:tc>
        <w:tc>
          <w:tcPr>
            <w:tcW w:w="709" w:type="dxa"/>
          </w:tcPr>
          <w:p w14:paraId="31F2B816" w14:textId="77777777" w:rsidR="006E64E8" w:rsidRPr="00D1385D" w:rsidRDefault="006E64E8" w:rsidP="00CB7BB5">
            <w:pPr>
              <w:rPr>
                <w:u w:val="single"/>
              </w:rPr>
            </w:pPr>
          </w:p>
        </w:tc>
      </w:tr>
      <w:tr w:rsidR="006E64E8" w:rsidRPr="00D1385D" w14:paraId="73CB53CA" w14:textId="77777777" w:rsidTr="006E64E8">
        <w:trPr>
          <w:trHeight w:val="606"/>
        </w:trPr>
        <w:tc>
          <w:tcPr>
            <w:tcW w:w="1271" w:type="dxa"/>
          </w:tcPr>
          <w:p w14:paraId="44C1F72D" w14:textId="6055C330" w:rsidR="006E64E8" w:rsidRPr="00CD7D81" w:rsidRDefault="006E64E8" w:rsidP="00CB7BB5">
            <w:pPr>
              <w:rPr>
                <w:sz w:val="18"/>
                <w:szCs w:val="18"/>
              </w:rPr>
            </w:pPr>
            <w:r w:rsidRPr="00CD7D81">
              <w:rPr>
                <w:sz w:val="18"/>
                <w:szCs w:val="18"/>
              </w:rPr>
              <w:t>Mid 2.2-</w:t>
            </w:r>
            <w:r>
              <w:rPr>
                <w:sz w:val="18"/>
                <w:szCs w:val="18"/>
              </w:rPr>
              <w:t>1st</w:t>
            </w:r>
          </w:p>
        </w:tc>
        <w:tc>
          <w:tcPr>
            <w:tcW w:w="3969" w:type="dxa"/>
          </w:tcPr>
          <w:p w14:paraId="60344E17" w14:textId="5CD2A21B" w:rsidR="006E64E8" w:rsidRPr="00CD7D81" w:rsidRDefault="006E64E8" w:rsidP="00E25EE5">
            <w:r>
              <w:t>Sophisticated</w:t>
            </w:r>
            <w:r w:rsidRPr="00CD7D81">
              <w:t xml:space="preserve"> use of User Interface Elements</w:t>
            </w:r>
            <w:r>
              <w:t xml:space="preserve"> showing independent design beyond those of the given examples. Ease of use taken into consideration. </w:t>
            </w:r>
          </w:p>
        </w:tc>
        <w:tc>
          <w:tcPr>
            <w:tcW w:w="1134" w:type="dxa"/>
          </w:tcPr>
          <w:p w14:paraId="70D9C5F0" w14:textId="55B2D368" w:rsidR="006E64E8" w:rsidRPr="00D1385D" w:rsidRDefault="006E64E8" w:rsidP="00CB7BB5">
            <w:r>
              <w:t>5,9 +  Self-directed</w:t>
            </w:r>
          </w:p>
        </w:tc>
        <w:tc>
          <w:tcPr>
            <w:tcW w:w="851" w:type="dxa"/>
          </w:tcPr>
          <w:p w14:paraId="51A4B2E7" w14:textId="1A7E0D87" w:rsidR="006E64E8" w:rsidRPr="00D1385D" w:rsidRDefault="006E64E8" w:rsidP="00CB7BB5"/>
        </w:tc>
        <w:tc>
          <w:tcPr>
            <w:tcW w:w="2126" w:type="dxa"/>
          </w:tcPr>
          <w:p w14:paraId="36702CFF" w14:textId="77777777" w:rsidR="006E64E8" w:rsidRPr="00D1385D" w:rsidRDefault="006E64E8" w:rsidP="00CB7BB5">
            <w:pPr>
              <w:rPr>
                <w:u w:val="single"/>
              </w:rPr>
            </w:pPr>
          </w:p>
        </w:tc>
        <w:tc>
          <w:tcPr>
            <w:tcW w:w="709" w:type="dxa"/>
          </w:tcPr>
          <w:p w14:paraId="087B0DC1" w14:textId="77777777" w:rsidR="006E64E8" w:rsidRPr="00D1385D" w:rsidRDefault="006E64E8" w:rsidP="00CB7BB5">
            <w:pPr>
              <w:rPr>
                <w:u w:val="single"/>
              </w:rPr>
            </w:pPr>
          </w:p>
        </w:tc>
      </w:tr>
      <w:tr w:rsidR="006E64E8" w:rsidRPr="00D1385D" w14:paraId="1BB2CD9F" w14:textId="31255CE1" w:rsidTr="006E64E8">
        <w:trPr>
          <w:trHeight w:val="606"/>
        </w:trPr>
        <w:tc>
          <w:tcPr>
            <w:tcW w:w="1271" w:type="dxa"/>
          </w:tcPr>
          <w:p w14:paraId="3C05DD81" w14:textId="7F5FE082" w:rsidR="006E64E8" w:rsidRPr="00CD7D81" w:rsidRDefault="006E64E8" w:rsidP="00CB7BB5">
            <w:pPr>
              <w:rPr>
                <w:sz w:val="18"/>
                <w:szCs w:val="18"/>
              </w:rPr>
            </w:pPr>
            <w:r w:rsidRPr="00CD7D81">
              <w:rPr>
                <w:sz w:val="18"/>
                <w:szCs w:val="18"/>
              </w:rPr>
              <w:t>1st</w:t>
            </w:r>
          </w:p>
        </w:tc>
        <w:tc>
          <w:tcPr>
            <w:tcW w:w="3969" w:type="dxa"/>
          </w:tcPr>
          <w:p w14:paraId="480F6A37" w14:textId="476BC08C" w:rsidR="006E64E8" w:rsidRPr="00D1385D" w:rsidRDefault="006E64E8" w:rsidP="00F45515">
            <w:r w:rsidRPr="00CD7D81">
              <w:t xml:space="preserve">Use of own colour picker to set line and fill colour of shapes. </w:t>
            </w:r>
          </w:p>
        </w:tc>
        <w:tc>
          <w:tcPr>
            <w:tcW w:w="1134" w:type="dxa"/>
          </w:tcPr>
          <w:p w14:paraId="1A4D34E9" w14:textId="6FE60295" w:rsidR="006E64E8" w:rsidRPr="004A1714" w:rsidRDefault="006E64E8" w:rsidP="00CB7BB5">
            <w:pPr>
              <w:rPr>
                <w:color w:val="FF0000"/>
              </w:rPr>
            </w:pPr>
            <w:r w:rsidRPr="006E64E8">
              <w:t xml:space="preserve">9 +  </w:t>
            </w:r>
            <w:r>
              <w:t>Self-directed</w:t>
            </w:r>
          </w:p>
        </w:tc>
        <w:tc>
          <w:tcPr>
            <w:tcW w:w="851" w:type="dxa"/>
          </w:tcPr>
          <w:p w14:paraId="126A9D58" w14:textId="6D8B767B" w:rsidR="006E64E8" w:rsidRPr="004A1714" w:rsidRDefault="006E64E8" w:rsidP="00CB7BB5">
            <w:pPr>
              <w:rPr>
                <w:color w:val="FF0000"/>
              </w:rPr>
            </w:pPr>
          </w:p>
        </w:tc>
        <w:tc>
          <w:tcPr>
            <w:tcW w:w="2126" w:type="dxa"/>
          </w:tcPr>
          <w:p w14:paraId="1F22F8E3" w14:textId="77777777" w:rsidR="006E64E8" w:rsidRPr="00D1385D" w:rsidRDefault="006E64E8" w:rsidP="00CB7BB5">
            <w:pPr>
              <w:rPr>
                <w:u w:val="single"/>
              </w:rPr>
            </w:pPr>
          </w:p>
        </w:tc>
        <w:tc>
          <w:tcPr>
            <w:tcW w:w="709" w:type="dxa"/>
          </w:tcPr>
          <w:p w14:paraId="0168F809" w14:textId="77777777" w:rsidR="006E64E8" w:rsidRPr="00D1385D" w:rsidRDefault="006E64E8" w:rsidP="00CB7BB5">
            <w:pPr>
              <w:rPr>
                <w:u w:val="single"/>
              </w:rPr>
            </w:pPr>
          </w:p>
        </w:tc>
      </w:tr>
      <w:tr w:rsidR="006E64E8" w:rsidRPr="00D1385D" w14:paraId="18AE82D2" w14:textId="33003202" w:rsidTr="006E64E8">
        <w:trPr>
          <w:trHeight w:val="606"/>
        </w:trPr>
        <w:tc>
          <w:tcPr>
            <w:tcW w:w="1271" w:type="dxa"/>
            <w:shd w:val="clear" w:color="auto" w:fill="D9D9D9" w:themeFill="background1" w:themeFillShade="D9"/>
          </w:tcPr>
          <w:p w14:paraId="15075905" w14:textId="77777777" w:rsidR="006E64E8" w:rsidRPr="00CD7D81" w:rsidRDefault="006E64E8" w:rsidP="00CB7BB5">
            <w:pPr>
              <w:rPr>
                <w:sz w:val="18"/>
                <w:szCs w:val="18"/>
              </w:rPr>
            </w:pPr>
          </w:p>
        </w:tc>
        <w:tc>
          <w:tcPr>
            <w:tcW w:w="3969" w:type="dxa"/>
            <w:shd w:val="clear" w:color="auto" w:fill="D9D9D9" w:themeFill="background1" w:themeFillShade="D9"/>
          </w:tcPr>
          <w:p w14:paraId="7B22673C" w14:textId="77777777" w:rsidR="006E64E8" w:rsidRDefault="006E64E8" w:rsidP="00D1385D">
            <w:r>
              <w:t>Stretch Goals</w:t>
            </w:r>
          </w:p>
          <w:p w14:paraId="55EEE211" w14:textId="2ECA4EA6" w:rsidR="006E64E8" w:rsidRPr="00D1385D" w:rsidRDefault="006E64E8" w:rsidP="00D1385D">
            <w:r>
              <w:t>These are only suggestions… add your own if you think they are sufficiently advanced features</w:t>
            </w:r>
          </w:p>
        </w:tc>
        <w:tc>
          <w:tcPr>
            <w:tcW w:w="1134" w:type="dxa"/>
            <w:shd w:val="clear" w:color="auto" w:fill="D9D9D9" w:themeFill="background1" w:themeFillShade="D9"/>
          </w:tcPr>
          <w:p w14:paraId="02A504F8" w14:textId="77777777" w:rsidR="006E64E8" w:rsidRPr="00D1385D" w:rsidRDefault="006E64E8" w:rsidP="00CB7BB5"/>
        </w:tc>
        <w:tc>
          <w:tcPr>
            <w:tcW w:w="851" w:type="dxa"/>
            <w:shd w:val="clear" w:color="auto" w:fill="D9D9D9" w:themeFill="background1" w:themeFillShade="D9"/>
          </w:tcPr>
          <w:p w14:paraId="48638A6E" w14:textId="1EF39B99" w:rsidR="006E64E8" w:rsidRPr="00D1385D" w:rsidRDefault="006E64E8" w:rsidP="00CB7BB5"/>
        </w:tc>
        <w:tc>
          <w:tcPr>
            <w:tcW w:w="2126" w:type="dxa"/>
            <w:shd w:val="clear" w:color="auto" w:fill="D9D9D9" w:themeFill="background1" w:themeFillShade="D9"/>
          </w:tcPr>
          <w:p w14:paraId="2DC27926" w14:textId="77777777" w:rsidR="006E64E8" w:rsidRPr="00D1385D" w:rsidRDefault="006E64E8" w:rsidP="00CB7BB5">
            <w:pPr>
              <w:rPr>
                <w:u w:val="single"/>
              </w:rPr>
            </w:pPr>
          </w:p>
        </w:tc>
        <w:tc>
          <w:tcPr>
            <w:tcW w:w="709" w:type="dxa"/>
            <w:shd w:val="clear" w:color="auto" w:fill="D9D9D9" w:themeFill="background1" w:themeFillShade="D9"/>
          </w:tcPr>
          <w:p w14:paraId="298B4E2C" w14:textId="77777777" w:rsidR="006E64E8" w:rsidRPr="00D1385D" w:rsidRDefault="006E64E8" w:rsidP="00CB7BB5">
            <w:pPr>
              <w:rPr>
                <w:u w:val="single"/>
              </w:rPr>
            </w:pPr>
          </w:p>
        </w:tc>
      </w:tr>
      <w:tr w:rsidR="006E64E8" w:rsidRPr="00D1385D" w14:paraId="1D9BC757" w14:textId="6042ABFC" w:rsidTr="006E64E8">
        <w:trPr>
          <w:trHeight w:val="606"/>
        </w:trPr>
        <w:tc>
          <w:tcPr>
            <w:tcW w:w="1271" w:type="dxa"/>
          </w:tcPr>
          <w:p w14:paraId="42AAA1D4" w14:textId="2709FE5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5FB9EC84" w14:textId="1AAEA028" w:rsidR="006E64E8" w:rsidRPr="00CD6948" w:rsidRDefault="006E64E8" w:rsidP="00814A2D">
            <w:r>
              <w:t xml:space="preserve">Extra Image processing operations outside of taught content – e.g. </w:t>
            </w:r>
            <w:r w:rsidRPr="00CD6948">
              <w:t xml:space="preserve">Change Hue, </w:t>
            </w:r>
            <w:r>
              <w:t>S</w:t>
            </w:r>
            <w:r w:rsidRPr="00CD6948">
              <w:t xml:space="preserve">aturation </w:t>
            </w:r>
            <w:r>
              <w:t xml:space="preserve">of image </w:t>
            </w:r>
            <w:r w:rsidRPr="00CD6948">
              <w:t>using own RGB-HSV conversion</w:t>
            </w:r>
            <w:r>
              <w:t>.</w:t>
            </w:r>
            <w:r w:rsidRPr="00CD6948">
              <w:t xml:space="preserve"> </w:t>
            </w:r>
          </w:p>
          <w:p w14:paraId="270F0D3F" w14:textId="77777777" w:rsidR="006E64E8" w:rsidRPr="00D1385D" w:rsidRDefault="006E64E8" w:rsidP="00D1385D"/>
        </w:tc>
        <w:tc>
          <w:tcPr>
            <w:tcW w:w="1134" w:type="dxa"/>
          </w:tcPr>
          <w:p w14:paraId="437E8326" w14:textId="02FAA154" w:rsidR="006E64E8" w:rsidRPr="00D1385D" w:rsidRDefault="006E64E8" w:rsidP="00CB7BB5">
            <w:r>
              <w:t>Self-directed</w:t>
            </w:r>
          </w:p>
        </w:tc>
        <w:tc>
          <w:tcPr>
            <w:tcW w:w="851" w:type="dxa"/>
          </w:tcPr>
          <w:p w14:paraId="077BEB74" w14:textId="0FBC3D0B" w:rsidR="006E64E8" w:rsidRPr="00D1385D" w:rsidRDefault="006E64E8" w:rsidP="00CB7BB5"/>
        </w:tc>
        <w:tc>
          <w:tcPr>
            <w:tcW w:w="2126" w:type="dxa"/>
          </w:tcPr>
          <w:p w14:paraId="38047225" w14:textId="77777777" w:rsidR="006E64E8" w:rsidRPr="00D1385D" w:rsidRDefault="006E64E8" w:rsidP="00CB7BB5">
            <w:pPr>
              <w:rPr>
                <w:u w:val="single"/>
              </w:rPr>
            </w:pPr>
          </w:p>
        </w:tc>
        <w:tc>
          <w:tcPr>
            <w:tcW w:w="709" w:type="dxa"/>
          </w:tcPr>
          <w:p w14:paraId="78CCDB5E" w14:textId="77777777" w:rsidR="006E64E8" w:rsidRPr="00D1385D" w:rsidRDefault="006E64E8" w:rsidP="00CB7BB5">
            <w:pPr>
              <w:rPr>
                <w:u w:val="single"/>
              </w:rPr>
            </w:pPr>
          </w:p>
        </w:tc>
      </w:tr>
      <w:tr w:rsidR="006E64E8" w:rsidRPr="00D1385D" w14:paraId="6DE4A226" w14:textId="59DFC210" w:rsidTr="006E64E8">
        <w:trPr>
          <w:trHeight w:val="606"/>
        </w:trPr>
        <w:tc>
          <w:tcPr>
            <w:tcW w:w="1271" w:type="dxa"/>
          </w:tcPr>
          <w:p w14:paraId="07363B8E" w14:textId="50255A1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614ABA6B" w14:textId="6E1C290E" w:rsidR="006E64E8" w:rsidRPr="00CD7D81" w:rsidRDefault="006E64E8" w:rsidP="00CD7D81">
            <w:r>
              <w:t xml:space="preserve">Drawing - </w:t>
            </w:r>
            <w:r w:rsidRPr="00CD7D81">
              <w:t>The use of “handles” on shapes</w:t>
            </w:r>
            <w:r>
              <w:t xml:space="preserve"> to scale</w:t>
            </w:r>
          </w:p>
          <w:p w14:paraId="469765B7" w14:textId="77777777" w:rsidR="006E64E8" w:rsidRPr="00D1385D" w:rsidRDefault="006E64E8" w:rsidP="00D1385D"/>
        </w:tc>
        <w:tc>
          <w:tcPr>
            <w:tcW w:w="1134" w:type="dxa"/>
          </w:tcPr>
          <w:p w14:paraId="53AF8431" w14:textId="13DBA619" w:rsidR="006E64E8" w:rsidRPr="00D1385D" w:rsidRDefault="006E64E8" w:rsidP="00CB7BB5">
            <w:r>
              <w:t>Self-directed</w:t>
            </w:r>
          </w:p>
        </w:tc>
        <w:tc>
          <w:tcPr>
            <w:tcW w:w="851" w:type="dxa"/>
          </w:tcPr>
          <w:p w14:paraId="392600FC" w14:textId="677A2377" w:rsidR="006E64E8" w:rsidRPr="00D1385D" w:rsidRDefault="006E64E8" w:rsidP="00CB7BB5"/>
        </w:tc>
        <w:tc>
          <w:tcPr>
            <w:tcW w:w="2126" w:type="dxa"/>
          </w:tcPr>
          <w:p w14:paraId="0200A5C8" w14:textId="77777777" w:rsidR="006E64E8" w:rsidRPr="00D1385D" w:rsidRDefault="006E64E8" w:rsidP="00CB7BB5">
            <w:pPr>
              <w:rPr>
                <w:u w:val="single"/>
              </w:rPr>
            </w:pPr>
          </w:p>
        </w:tc>
        <w:tc>
          <w:tcPr>
            <w:tcW w:w="709" w:type="dxa"/>
          </w:tcPr>
          <w:p w14:paraId="7824CBA2" w14:textId="77777777" w:rsidR="006E64E8" w:rsidRPr="00D1385D" w:rsidRDefault="006E64E8" w:rsidP="00CB7BB5">
            <w:pPr>
              <w:rPr>
                <w:u w:val="single"/>
              </w:rPr>
            </w:pPr>
          </w:p>
        </w:tc>
      </w:tr>
      <w:tr w:rsidR="006E64E8" w:rsidRPr="00D1385D" w14:paraId="6071C507" w14:textId="77777777" w:rsidTr="006E64E8">
        <w:trPr>
          <w:trHeight w:val="606"/>
        </w:trPr>
        <w:tc>
          <w:tcPr>
            <w:tcW w:w="1271" w:type="dxa"/>
          </w:tcPr>
          <w:p w14:paraId="3C182604" w14:textId="4D90BDCD" w:rsidR="006E64E8" w:rsidRPr="00CD7D81" w:rsidRDefault="006E64E8" w:rsidP="00CB7BB5">
            <w:pPr>
              <w:rPr>
                <w:sz w:val="18"/>
                <w:szCs w:val="18"/>
              </w:rPr>
            </w:pPr>
            <w:r>
              <w:rPr>
                <w:sz w:val="18"/>
                <w:szCs w:val="18"/>
              </w:rPr>
              <w:t>1</w:t>
            </w:r>
            <w:r w:rsidRPr="00C8188A">
              <w:rPr>
                <w:sz w:val="18"/>
                <w:szCs w:val="18"/>
                <w:vertAlign w:val="superscript"/>
              </w:rPr>
              <w:t>st</w:t>
            </w:r>
            <w:r>
              <w:rPr>
                <w:sz w:val="18"/>
                <w:szCs w:val="18"/>
              </w:rPr>
              <w:t xml:space="preserve"> +</w:t>
            </w:r>
          </w:p>
        </w:tc>
        <w:tc>
          <w:tcPr>
            <w:tcW w:w="3969" w:type="dxa"/>
          </w:tcPr>
          <w:p w14:paraId="05772FD6" w14:textId="3E96D32E" w:rsidR="006E64E8" w:rsidRDefault="006E64E8" w:rsidP="00CD7D81">
            <w:r>
              <w:t>Saving the state of the drawing/images for later reload.</w:t>
            </w:r>
          </w:p>
        </w:tc>
        <w:tc>
          <w:tcPr>
            <w:tcW w:w="1134" w:type="dxa"/>
          </w:tcPr>
          <w:p w14:paraId="34E7430E" w14:textId="330C9841" w:rsidR="006E64E8" w:rsidRPr="00D1385D" w:rsidRDefault="006E64E8" w:rsidP="00CB7BB5">
            <w:r>
              <w:t>Self-directed</w:t>
            </w:r>
          </w:p>
        </w:tc>
        <w:tc>
          <w:tcPr>
            <w:tcW w:w="851" w:type="dxa"/>
          </w:tcPr>
          <w:p w14:paraId="4872EA0D" w14:textId="0F6F1E3A" w:rsidR="006E64E8" w:rsidRPr="00D1385D" w:rsidRDefault="006E64E8" w:rsidP="00CB7BB5"/>
        </w:tc>
        <w:tc>
          <w:tcPr>
            <w:tcW w:w="2126" w:type="dxa"/>
          </w:tcPr>
          <w:p w14:paraId="7B89CF3C" w14:textId="77777777" w:rsidR="006E64E8" w:rsidRPr="00D1385D" w:rsidRDefault="006E64E8" w:rsidP="00CB7BB5">
            <w:pPr>
              <w:rPr>
                <w:u w:val="single"/>
              </w:rPr>
            </w:pPr>
          </w:p>
        </w:tc>
        <w:tc>
          <w:tcPr>
            <w:tcW w:w="709" w:type="dxa"/>
          </w:tcPr>
          <w:p w14:paraId="70E01AD1" w14:textId="77777777" w:rsidR="006E64E8" w:rsidRPr="00D1385D" w:rsidRDefault="006E64E8" w:rsidP="00CB7BB5">
            <w:pPr>
              <w:rPr>
                <w:u w:val="single"/>
              </w:rPr>
            </w:pPr>
          </w:p>
        </w:tc>
      </w:tr>
      <w:tr w:rsidR="006E64E8" w:rsidRPr="00D1385D" w14:paraId="1EFC3917" w14:textId="50254444" w:rsidTr="006E64E8">
        <w:trPr>
          <w:trHeight w:val="606"/>
        </w:trPr>
        <w:tc>
          <w:tcPr>
            <w:tcW w:w="1271" w:type="dxa"/>
          </w:tcPr>
          <w:p w14:paraId="79782021" w14:textId="77777777" w:rsidR="006E64E8" w:rsidRDefault="006E64E8" w:rsidP="00CB7BB5">
            <w:pPr>
              <w:rPr>
                <w:sz w:val="18"/>
                <w:szCs w:val="18"/>
              </w:rPr>
            </w:pPr>
            <w:r w:rsidRPr="00CD7D81">
              <w:rPr>
                <w:sz w:val="18"/>
                <w:szCs w:val="18"/>
              </w:rPr>
              <w:t>Others?</w:t>
            </w:r>
          </w:p>
          <w:p w14:paraId="33F9DF2E" w14:textId="6D637ADE" w:rsidR="006E64E8" w:rsidRPr="00CD7D81" w:rsidRDefault="006E64E8" w:rsidP="00CB7BB5">
            <w:pPr>
              <w:rPr>
                <w:sz w:val="18"/>
                <w:szCs w:val="18"/>
              </w:rPr>
            </w:pPr>
            <w:r>
              <w:rPr>
                <w:sz w:val="18"/>
                <w:szCs w:val="18"/>
              </w:rPr>
              <w:t>You suggest them.</w:t>
            </w:r>
          </w:p>
        </w:tc>
        <w:tc>
          <w:tcPr>
            <w:tcW w:w="3969" w:type="dxa"/>
          </w:tcPr>
          <w:p w14:paraId="01B8983A" w14:textId="77777777" w:rsidR="006E64E8" w:rsidRDefault="006E64E8" w:rsidP="00CD7D81"/>
          <w:p w14:paraId="2850FF43" w14:textId="77777777" w:rsidR="006E64E8" w:rsidRDefault="006E64E8" w:rsidP="00CD7D81"/>
          <w:p w14:paraId="0857D817" w14:textId="77777777" w:rsidR="006E64E8" w:rsidRDefault="006E64E8" w:rsidP="00CD7D81"/>
          <w:p w14:paraId="78CF1165" w14:textId="77777777" w:rsidR="006E64E8" w:rsidRDefault="006E64E8" w:rsidP="00CD7D81"/>
          <w:p w14:paraId="07367CBD" w14:textId="77777777" w:rsidR="006E64E8" w:rsidRDefault="006E64E8" w:rsidP="00CD7D81"/>
          <w:p w14:paraId="13F3B4E4" w14:textId="3ADB396A" w:rsidR="006E64E8" w:rsidRPr="00CD7D81" w:rsidRDefault="006E64E8" w:rsidP="00CD7D81"/>
        </w:tc>
        <w:tc>
          <w:tcPr>
            <w:tcW w:w="1134" w:type="dxa"/>
          </w:tcPr>
          <w:p w14:paraId="686A13BA" w14:textId="38363841" w:rsidR="006E64E8" w:rsidRPr="00D1385D" w:rsidRDefault="006E64E8" w:rsidP="00CB7BB5">
            <w:r>
              <w:t>Self-directed</w:t>
            </w:r>
          </w:p>
        </w:tc>
        <w:tc>
          <w:tcPr>
            <w:tcW w:w="851" w:type="dxa"/>
          </w:tcPr>
          <w:p w14:paraId="076F45C1" w14:textId="27043B77" w:rsidR="006E64E8" w:rsidRPr="00D1385D" w:rsidRDefault="006E64E8" w:rsidP="00CB7BB5"/>
        </w:tc>
        <w:tc>
          <w:tcPr>
            <w:tcW w:w="2126" w:type="dxa"/>
          </w:tcPr>
          <w:p w14:paraId="52D3B60F" w14:textId="77777777" w:rsidR="006E64E8" w:rsidRPr="00D1385D" w:rsidRDefault="006E64E8" w:rsidP="00CB7BB5">
            <w:pPr>
              <w:rPr>
                <w:u w:val="single"/>
              </w:rPr>
            </w:pPr>
          </w:p>
        </w:tc>
        <w:tc>
          <w:tcPr>
            <w:tcW w:w="709" w:type="dxa"/>
          </w:tcPr>
          <w:p w14:paraId="40B8CD87" w14:textId="77777777" w:rsidR="006E64E8" w:rsidRPr="00D1385D" w:rsidRDefault="006E64E8" w:rsidP="00CB7BB5">
            <w:pPr>
              <w:rPr>
                <w:u w:val="single"/>
              </w:rPr>
            </w:pPr>
          </w:p>
        </w:tc>
      </w:tr>
    </w:tbl>
    <w:p w14:paraId="1F5753A4" w14:textId="6B74F91C" w:rsidR="00CE6776" w:rsidRDefault="00CE6776" w:rsidP="00CE6776">
      <w:pPr>
        <w:ind w:left="-851"/>
        <w:rPr>
          <w:b/>
          <w:bCs/>
        </w:rPr>
      </w:pPr>
    </w:p>
    <w:p w14:paraId="01858EE0" w14:textId="30548C94" w:rsidR="00F45515" w:rsidRDefault="00F45515" w:rsidP="00CE6776">
      <w:pPr>
        <w:ind w:left="-851"/>
        <w:rPr>
          <w:b/>
          <w:bCs/>
        </w:rPr>
      </w:pPr>
      <w:r>
        <w:rPr>
          <w:b/>
          <w:bCs/>
        </w:rPr>
        <w:t>For tutor use only</w:t>
      </w: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88C3E" w14:textId="77777777" w:rsidR="00411983" w:rsidRDefault="00411983" w:rsidP="00FD75D3">
      <w:pPr>
        <w:spacing w:after="0" w:line="240" w:lineRule="auto"/>
      </w:pPr>
      <w:r>
        <w:separator/>
      </w:r>
    </w:p>
  </w:endnote>
  <w:endnote w:type="continuationSeparator" w:id="0">
    <w:p w14:paraId="07BCCCC9" w14:textId="77777777" w:rsidR="00411983" w:rsidRDefault="00411983"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9E7F3" w14:textId="77777777" w:rsidR="00411983" w:rsidRDefault="00411983" w:rsidP="00FD75D3">
      <w:pPr>
        <w:spacing w:after="0" w:line="240" w:lineRule="auto"/>
      </w:pPr>
      <w:r>
        <w:separator/>
      </w:r>
    </w:p>
  </w:footnote>
  <w:footnote w:type="continuationSeparator" w:id="0">
    <w:p w14:paraId="507AE44B" w14:textId="77777777" w:rsidR="00411983" w:rsidRDefault="00411983"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UwMjA0MTYzMzBR0lEKTi0uzszPAykwqQUAhOj6uCwAAAA="/>
  </w:docVars>
  <w:rsids>
    <w:rsidRoot w:val="007D43B2"/>
    <w:rsid w:val="00000A19"/>
    <w:rsid w:val="00010C7A"/>
    <w:rsid w:val="000A49B2"/>
    <w:rsid w:val="000A4DE0"/>
    <w:rsid w:val="000C5687"/>
    <w:rsid w:val="001228BE"/>
    <w:rsid w:val="00160F6A"/>
    <w:rsid w:val="001732BF"/>
    <w:rsid w:val="00173F24"/>
    <w:rsid w:val="00197ECC"/>
    <w:rsid w:val="001A1399"/>
    <w:rsid w:val="001C111D"/>
    <w:rsid w:val="001C4710"/>
    <w:rsid w:val="00225D3C"/>
    <w:rsid w:val="00264A5A"/>
    <w:rsid w:val="002A797A"/>
    <w:rsid w:val="00300409"/>
    <w:rsid w:val="00334651"/>
    <w:rsid w:val="00362A82"/>
    <w:rsid w:val="0036326E"/>
    <w:rsid w:val="00391299"/>
    <w:rsid w:val="00411983"/>
    <w:rsid w:val="0044511C"/>
    <w:rsid w:val="004A1714"/>
    <w:rsid w:val="004C7502"/>
    <w:rsid w:val="004F1744"/>
    <w:rsid w:val="00523871"/>
    <w:rsid w:val="00566337"/>
    <w:rsid w:val="005F4EDB"/>
    <w:rsid w:val="00607A46"/>
    <w:rsid w:val="006142AF"/>
    <w:rsid w:val="00622BDE"/>
    <w:rsid w:val="0063221A"/>
    <w:rsid w:val="006443D4"/>
    <w:rsid w:val="006E3F11"/>
    <w:rsid w:val="006E3F5C"/>
    <w:rsid w:val="006E64E8"/>
    <w:rsid w:val="00760515"/>
    <w:rsid w:val="00785730"/>
    <w:rsid w:val="007960C8"/>
    <w:rsid w:val="007D43B2"/>
    <w:rsid w:val="00814A2D"/>
    <w:rsid w:val="008B061B"/>
    <w:rsid w:val="008D3C25"/>
    <w:rsid w:val="00903D0F"/>
    <w:rsid w:val="00907CF9"/>
    <w:rsid w:val="0097571D"/>
    <w:rsid w:val="009A17C9"/>
    <w:rsid w:val="009C21C8"/>
    <w:rsid w:val="00A6477F"/>
    <w:rsid w:val="00B26A83"/>
    <w:rsid w:val="00B93936"/>
    <w:rsid w:val="00C03D0F"/>
    <w:rsid w:val="00C33528"/>
    <w:rsid w:val="00C8188A"/>
    <w:rsid w:val="00C86AB9"/>
    <w:rsid w:val="00CA7FF5"/>
    <w:rsid w:val="00CB7BB5"/>
    <w:rsid w:val="00CD125B"/>
    <w:rsid w:val="00CD6948"/>
    <w:rsid w:val="00CD7D81"/>
    <w:rsid w:val="00CE6776"/>
    <w:rsid w:val="00D060E0"/>
    <w:rsid w:val="00D1385D"/>
    <w:rsid w:val="00D33521"/>
    <w:rsid w:val="00D555CD"/>
    <w:rsid w:val="00E04EA2"/>
    <w:rsid w:val="00E25EE5"/>
    <w:rsid w:val="00E30BFE"/>
    <w:rsid w:val="00E77FF7"/>
    <w:rsid w:val="00ED3E8D"/>
    <w:rsid w:val="00EE7885"/>
    <w:rsid w:val="00EF4EBB"/>
    <w:rsid w:val="00F13515"/>
    <w:rsid w:val="00F3212B"/>
    <w:rsid w:val="00F45515"/>
    <w:rsid w:val="00F544EB"/>
    <w:rsid w:val="00F60885"/>
    <w:rsid w:val="00FD75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3</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ugo Castro 2020 (N0936926)</cp:lastModifiedBy>
  <cp:revision>52</cp:revision>
  <dcterms:created xsi:type="dcterms:W3CDTF">2020-03-23T09:35:00Z</dcterms:created>
  <dcterms:modified xsi:type="dcterms:W3CDTF">2022-05-03T21:16:00Z</dcterms:modified>
</cp:coreProperties>
</file>